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C0989" w14:textId="77777777" w:rsidR="00570CEE" w:rsidRDefault="00570CEE" w:rsidP="00570CEE">
      <w:pPr>
        <w:pStyle w:val="Title"/>
      </w:pPr>
    </w:p>
    <w:p w14:paraId="1407734B" w14:textId="77777777" w:rsidR="00121EE2" w:rsidRDefault="00A5376C" w:rsidP="004137AE">
      <w:pPr>
        <w:pStyle w:val="Title"/>
        <w:jc w:val="center"/>
      </w:pPr>
      <w:r>
        <w:t>FUNDING APPLICATION FORM</w:t>
      </w:r>
      <w:r w:rsidR="00737872">
        <w:t xml:space="preserve"> </w:t>
      </w:r>
    </w:p>
    <w:p w14:paraId="51F0CADE" w14:textId="6DC75B53" w:rsidR="00AA298B" w:rsidRDefault="00737872" w:rsidP="004137AE">
      <w:pPr>
        <w:pStyle w:val="Title"/>
        <w:jc w:val="center"/>
      </w:pPr>
      <w:r>
        <w:t>(Individual)</w:t>
      </w:r>
    </w:p>
    <w:p w14:paraId="1DA390F9" w14:textId="26B963CD" w:rsidR="009926A4" w:rsidRPr="009926A4" w:rsidRDefault="00CD62D3" w:rsidP="004137AE">
      <w:pPr>
        <w:pStyle w:val="Heading1"/>
        <w:jc w:val="center"/>
      </w:pPr>
      <w:bookmarkStart w:id="0" w:name="_Hlk71705415"/>
      <w:r w:rsidRPr="004137AE">
        <w:rPr>
          <w:b/>
          <w:bCs/>
        </w:rPr>
        <w:t>RURAL AND REGIONAL ADVANCEMENT FOUNDATION</w:t>
      </w:r>
    </w:p>
    <w:bookmarkEnd w:id="0"/>
    <w:p w14:paraId="2112F091" w14:textId="77777777" w:rsidR="00CD62D3" w:rsidRDefault="00CD62D3" w:rsidP="009926A4">
      <w:pPr>
        <w:jc w:val="both"/>
        <w:rPr>
          <w:rFonts w:asciiTheme="majorHAnsi" w:hAnsiTheme="majorHAnsi" w:cstheme="majorHAnsi"/>
        </w:rPr>
      </w:pPr>
    </w:p>
    <w:p w14:paraId="4691D810" w14:textId="46B75992" w:rsidR="0052657C" w:rsidRDefault="0052657C" w:rsidP="009926A4">
      <w:pPr>
        <w:jc w:val="both"/>
        <w:rPr>
          <w:rFonts w:asciiTheme="majorHAnsi" w:hAnsiTheme="majorHAnsi" w:cstheme="majorHAnsi"/>
        </w:rPr>
      </w:pPr>
      <w:bookmarkStart w:id="1" w:name="_Hlk71705424"/>
      <w:r>
        <w:rPr>
          <w:rFonts w:asciiTheme="majorHAnsi" w:hAnsiTheme="majorHAnsi" w:cstheme="majorHAnsi"/>
        </w:rPr>
        <w:t xml:space="preserve">This application form is for individuals </w:t>
      </w:r>
      <w:r w:rsidR="00626BF9">
        <w:rPr>
          <w:rFonts w:asciiTheme="majorHAnsi" w:hAnsiTheme="majorHAnsi" w:cstheme="majorHAnsi"/>
        </w:rPr>
        <w:t xml:space="preserve">interested in applying for funds from the Mt Burdett </w:t>
      </w:r>
      <w:r w:rsidR="00121EE2">
        <w:rPr>
          <w:rFonts w:asciiTheme="majorHAnsi" w:hAnsiTheme="majorHAnsi" w:cstheme="majorHAnsi"/>
        </w:rPr>
        <w:t xml:space="preserve">Rural and Regional Advancement </w:t>
      </w:r>
      <w:r w:rsidR="00626BF9">
        <w:rPr>
          <w:rFonts w:asciiTheme="majorHAnsi" w:hAnsiTheme="majorHAnsi" w:cstheme="majorHAnsi"/>
        </w:rPr>
        <w:t>Foundation</w:t>
      </w:r>
      <w:r w:rsidR="001B38C6">
        <w:rPr>
          <w:rFonts w:asciiTheme="majorHAnsi" w:hAnsiTheme="majorHAnsi" w:cstheme="majorHAnsi"/>
        </w:rPr>
        <w:t xml:space="preserve"> </w:t>
      </w:r>
      <w:r w:rsidR="00121EE2">
        <w:rPr>
          <w:rFonts w:asciiTheme="majorHAnsi" w:hAnsiTheme="majorHAnsi" w:cstheme="majorHAnsi"/>
        </w:rPr>
        <w:t xml:space="preserve">(RRAF) </w:t>
      </w:r>
      <w:r w:rsidR="001B38C6">
        <w:rPr>
          <w:rFonts w:asciiTheme="majorHAnsi" w:hAnsiTheme="majorHAnsi" w:cstheme="majorHAnsi"/>
        </w:rPr>
        <w:t>for themselves</w:t>
      </w:r>
      <w:r w:rsidR="006611FD">
        <w:rPr>
          <w:rFonts w:asciiTheme="majorHAnsi" w:hAnsiTheme="majorHAnsi" w:cstheme="majorHAnsi"/>
        </w:rPr>
        <w:t>,</w:t>
      </w:r>
      <w:r w:rsidR="001B38C6">
        <w:rPr>
          <w:rFonts w:asciiTheme="majorHAnsi" w:hAnsiTheme="majorHAnsi" w:cstheme="majorHAnsi"/>
        </w:rPr>
        <w:t xml:space="preserve"> to </w:t>
      </w:r>
      <w:r w:rsidR="006611FD">
        <w:rPr>
          <w:rFonts w:asciiTheme="majorHAnsi" w:hAnsiTheme="majorHAnsi" w:cstheme="majorHAnsi"/>
        </w:rPr>
        <w:t>purs</w:t>
      </w:r>
      <w:r w:rsidR="00B93BC6">
        <w:rPr>
          <w:rFonts w:asciiTheme="majorHAnsi" w:hAnsiTheme="majorHAnsi" w:cstheme="majorHAnsi"/>
        </w:rPr>
        <w:t xml:space="preserve">ue </w:t>
      </w:r>
      <w:r w:rsidR="00AF5FD1">
        <w:rPr>
          <w:rFonts w:asciiTheme="majorHAnsi" w:hAnsiTheme="majorHAnsi" w:cstheme="majorHAnsi"/>
        </w:rPr>
        <w:t xml:space="preserve">an opportunity to </w:t>
      </w:r>
      <w:r w:rsidR="001B38C6">
        <w:rPr>
          <w:rFonts w:asciiTheme="majorHAnsi" w:hAnsiTheme="majorHAnsi" w:cstheme="majorHAnsi"/>
        </w:rPr>
        <w:t xml:space="preserve">increase their skills, education and/or confidence </w:t>
      </w:r>
      <w:proofErr w:type="gramStart"/>
      <w:r w:rsidR="00AF5FD1">
        <w:rPr>
          <w:rFonts w:asciiTheme="majorHAnsi" w:hAnsiTheme="majorHAnsi" w:cstheme="majorHAnsi"/>
        </w:rPr>
        <w:t>in order to</w:t>
      </w:r>
      <w:proofErr w:type="gramEnd"/>
      <w:r w:rsidR="00AF5FD1">
        <w:rPr>
          <w:rFonts w:asciiTheme="majorHAnsi" w:hAnsiTheme="majorHAnsi" w:cstheme="majorHAnsi"/>
        </w:rPr>
        <w:t xml:space="preserve"> </w:t>
      </w:r>
      <w:r w:rsidR="002C595C">
        <w:rPr>
          <w:rFonts w:asciiTheme="majorHAnsi" w:hAnsiTheme="majorHAnsi" w:cstheme="majorHAnsi"/>
        </w:rPr>
        <w:t>build their capacity to have a</w:t>
      </w:r>
      <w:r w:rsidR="00670A2E">
        <w:rPr>
          <w:rFonts w:asciiTheme="majorHAnsi" w:hAnsiTheme="majorHAnsi" w:cstheme="majorHAnsi"/>
        </w:rPr>
        <w:t>n</w:t>
      </w:r>
      <w:r w:rsidR="002C595C">
        <w:rPr>
          <w:rFonts w:asciiTheme="majorHAnsi" w:hAnsiTheme="majorHAnsi" w:cstheme="majorHAnsi"/>
        </w:rPr>
        <w:t xml:space="preserve"> </w:t>
      </w:r>
      <w:r w:rsidR="006611FD">
        <w:rPr>
          <w:rFonts w:asciiTheme="majorHAnsi" w:hAnsiTheme="majorHAnsi" w:cstheme="majorHAnsi"/>
        </w:rPr>
        <w:t>increased impact in their community.</w:t>
      </w:r>
    </w:p>
    <w:bookmarkEnd w:id="1"/>
    <w:p w14:paraId="72E4323B" w14:textId="77777777" w:rsidR="0052657C" w:rsidRDefault="0052657C" w:rsidP="009926A4">
      <w:pPr>
        <w:jc w:val="both"/>
        <w:rPr>
          <w:rFonts w:asciiTheme="majorHAnsi" w:hAnsiTheme="majorHAnsi" w:cstheme="majorHAnsi"/>
        </w:rPr>
      </w:pPr>
    </w:p>
    <w:p w14:paraId="684D8EC0" w14:textId="7B94E19C" w:rsidR="00740A80" w:rsidRDefault="00670A2E" w:rsidP="009926A4">
      <w:pPr>
        <w:jc w:val="both"/>
        <w:rPr>
          <w:rFonts w:asciiTheme="majorHAnsi" w:hAnsiTheme="majorHAnsi" w:cstheme="majorHAnsi"/>
        </w:rPr>
      </w:pPr>
      <w:bookmarkStart w:id="2" w:name="_Hlk71705778"/>
      <w:r>
        <w:rPr>
          <w:rFonts w:asciiTheme="majorHAnsi" w:hAnsiTheme="majorHAnsi" w:cstheme="majorHAnsi"/>
        </w:rPr>
        <w:t xml:space="preserve">Before completing this form, please </w:t>
      </w:r>
      <w:r w:rsidR="007678AA">
        <w:rPr>
          <w:rFonts w:asciiTheme="majorHAnsi" w:hAnsiTheme="majorHAnsi" w:cstheme="majorHAnsi"/>
        </w:rPr>
        <w:t xml:space="preserve">check </w:t>
      </w:r>
      <w:r w:rsidR="00121EE2">
        <w:rPr>
          <w:rFonts w:asciiTheme="majorHAnsi" w:hAnsiTheme="majorHAnsi" w:cstheme="majorHAnsi"/>
        </w:rPr>
        <w:t>the RRAF</w:t>
      </w:r>
      <w:r w:rsidR="007678AA">
        <w:rPr>
          <w:rFonts w:asciiTheme="majorHAnsi" w:hAnsiTheme="majorHAnsi" w:cstheme="majorHAnsi"/>
        </w:rPr>
        <w:t xml:space="preserve"> funding guidelines </w:t>
      </w:r>
      <w:r>
        <w:rPr>
          <w:rFonts w:asciiTheme="majorHAnsi" w:hAnsiTheme="majorHAnsi" w:cstheme="majorHAnsi"/>
        </w:rPr>
        <w:t xml:space="preserve">to check that your concept </w:t>
      </w:r>
      <w:r w:rsidR="007678AA">
        <w:rPr>
          <w:rFonts w:asciiTheme="majorHAnsi" w:hAnsiTheme="majorHAnsi" w:cstheme="majorHAnsi"/>
        </w:rPr>
        <w:t>is likely to fit within our funding criteria</w:t>
      </w:r>
      <w:r>
        <w:rPr>
          <w:rFonts w:asciiTheme="majorHAnsi" w:hAnsiTheme="majorHAnsi" w:cstheme="majorHAnsi"/>
        </w:rPr>
        <w:t xml:space="preserve">. </w:t>
      </w:r>
      <w:bookmarkEnd w:id="2"/>
    </w:p>
    <w:p w14:paraId="4242E036" w14:textId="22FA0CF6" w:rsidR="00740A80" w:rsidRDefault="00740A80" w:rsidP="009926A4">
      <w:pPr>
        <w:jc w:val="both"/>
        <w:rPr>
          <w:rFonts w:asciiTheme="majorHAnsi" w:hAnsiTheme="majorHAnsi" w:cstheme="majorHAnsi"/>
        </w:rPr>
      </w:pPr>
      <w:bookmarkStart w:id="3" w:name="_Hlk71705791"/>
      <w:r>
        <w:rPr>
          <w:rFonts w:asciiTheme="majorHAnsi" w:hAnsiTheme="majorHAnsi" w:cstheme="majorHAnsi"/>
        </w:rPr>
        <w:t xml:space="preserve">If </w:t>
      </w:r>
      <w:r w:rsidR="00670A2E">
        <w:rPr>
          <w:rFonts w:asciiTheme="majorHAnsi" w:hAnsiTheme="majorHAnsi" w:cstheme="majorHAnsi"/>
        </w:rPr>
        <w:t>you would like</w:t>
      </w:r>
      <w:r>
        <w:rPr>
          <w:rFonts w:asciiTheme="majorHAnsi" w:hAnsiTheme="majorHAnsi" w:cstheme="majorHAnsi"/>
        </w:rPr>
        <w:t xml:space="preserve"> to apply for a project with multiple participants</w:t>
      </w:r>
      <w:r w:rsidR="002D0783">
        <w:rPr>
          <w:rFonts w:asciiTheme="majorHAnsi" w:hAnsiTheme="majorHAnsi" w:cstheme="majorHAnsi"/>
        </w:rPr>
        <w:t>, please use</w:t>
      </w:r>
      <w:r w:rsidR="00670A2E">
        <w:rPr>
          <w:rFonts w:asciiTheme="majorHAnsi" w:hAnsiTheme="majorHAnsi" w:cstheme="majorHAnsi"/>
        </w:rPr>
        <w:t xml:space="preserve"> the</w:t>
      </w:r>
      <w:r w:rsidR="002D0783">
        <w:rPr>
          <w:rFonts w:asciiTheme="majorHAnsi" w:hAnsiTheme="majorHAnsi" w:cstheme="majorHAnsi"/>
        </w:rPr>
        <w:t xml:space="preserve"> RRAF Funding Application (Group Projects) form.</w:t>
      </w:r>
    </w:p>
    <w:bookmarkEnd w:id="3"/>
    <w:p w14:paraId="60851D7D" w14:textId="77777777" w:rsidR="0090468C" w:rsidRDefault="0090468C">
      <w:pPr>
        <w:rPr>
          <w:rFonts w:asciiTheme="majorHAnsi" w:hAnsiTheme="majorHAnsi" w:cstheme="majorHAnsi"/>
        </w:rPr>
      </w:pPr>
    </w:p>
    <w:p w14:paraId="5927D742" w14:textId="06AE12D0" w:rsidR="00120872" w:rsidRDefault="00B30DEA">
      <w:pPr>
        <w:rPr>
          <w:rFonts w:asciiTheme="majorHAnsi" w:hAnsiTheme="majorHAnsi" w:cstheme="majorHAnsi"/>
        </w:rPr>
      </w:pPr>
      <w:bookmarkStart w:id="4" w:name="_Hlk71705889"/>
      <w:r>
        <w:rPr>
          <w:rFonts w:asciiTheme="majorHAnsi" w:hAnsiTheme="majorHAnsi" w:cstheme="majorHAnsi"/>
        </w:rPr>
        <w:t xml:space="preserve">Please contact </w:t>
      </w:r>
      <w:r w:rsidR="00DB2749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Mt Burdett Foundation Executive Officer </w:t>
      </w:r>
      <w:r w:rsidR="00120872">
        <w:rPr>
          <w:rFonts w:asciiTheme="majorHAnsi" w:hAnsiTheme="majorHAnsi" w:cstheme="majorHAnsi"/>
        </w:rPr>
        <w:t>with any queries.</w:t>
      </w:r>
    </w:p>
    <w:p w14:paraId="17153E5E" w14:textId="321FDA1B" w:rsidR="009F2E13" w:rsidRDefault="0090468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pplications to be submitted electronically to </w:t>
      </w:r>
      <w:hyperlink r:id="rId8" w:history="1">
        <w:r w:rsidRPr="00C20533">
          <w:rPr>
            <w:rStyle w:val="Hyperlink"/>
            <w:rFonts w:asciiTheme="majorHAnsi" w:hAnsiTheme="majorHAnsi" w:cstheme="majorHAnsi"/>
          </w:rPr>
          <w:t>executiveofficer@mtburdettfoundation.org.au</w:t>
        </w:r>
      </w:hyperlink>
      <w:r>
        <w:rPr>
          <w:rFonts w:asciiTheme="majorHAnsi" w:hAnsiTheme="majorHAnsi" w:cstheme="majorHAnsi"/>
        </w:rPr>
        <w:t xml:space="preserve"> </w:t>
      </w:r>
    </w:p>
    <w:bookmarkEnd w:id="4"/>
    <w:p w14:paraId="01067DD3" w14:textId="77777777" w:rsidR="009F2E13" w:rsidRDefault="009F2E13">
      <w:pPr>
        <w:rPr>
          <w:rFonts w:asciiTheme="majorHAnsi" w:hAnsiTheme="majorHAnsi" w:cstheme="majorHAnsi"/>
        </w:rPr>
      </w:pPr>
    </w:p>
    <w:p w14:paraId="7A2614D4" w14:textId="659D1FD5" w:rsidR="0090468C" w:rsidRDefault="0090468C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447"/>
        <w:gridCol w:w="902"/>
        <w:gridCol w:w="1545"/>
        <w:gridCol w:w="1791"/>
        <w:gridCol w:w="846"/>
        <w:gridCol w:w="838"/>
        <w:gridCol w:w="708"/>
        <w:gridCol w:w="841"/>
      </w:tblGrid>
      <w:tr w:rsidR="00BF1E56" w:rsidRPr="00BF1E56" w14:paraId="216DC212" w14:textId="77777777" w:rsidTr="00BF1E56">
        <w:trPr>
          <w:trHeight w:val="386"/>
        </w:trPr>
        <w:tc>
          <w:tcPr>
            <w:tcW w:w="9918" w:type="dxa"/>
            <w:gridSpan w:val="8"/>
            <w:shd w:val="clear" w:color="auto" w:fill="C6D9F1" w:themeFill="text2" w:themeFillTint="33"/>
            <w:vAlign w:val="center"/>
          </w:tcPr>
          <w:p w14:paraId="5678C827" w14:textId="4B9BB94C" w:rsidR="00BF1E56" w:rsidRDefault="00BC2A02" w:rsidP="00BF1E56">
            <w:pPr>
              <w:pStyle w:val="Heading3"/>
              <w:rPr>
                <w:rFonts w:ascii="Calibri" w:hAnsi="Calibri" w:cs="Calibri"/>
              </w:rPr>
            </w:pPr>
            <w:bookmarkStart w:id="5" w:name="_Hlk70496840"/>
            <w:r>
              <w:rPr>
                <w:rFonts w:ascii="Calibri" w:hAnsi="Calibri" w:cs="Calibri"/>
              </w:rPr>
              <w:t>APPLICANT</w:t>
            </w:r>
            <w:r w:rsidR="00BF1E56" w:rsidRPr="00BF1E56">
              <w:rPr>
                <w:rFonts w:ascii="Calibri" w:hAnsi="Calibri" w:cs="Calibri"/>
              </w:rPr>
              <w:t xml:space="preserve"> DETAILS</w:t>
            </w:r>
          </w:p>
          <w:p w14:paraId="32F94F8E" w14:textId="6AFF1295" w:rsidR="00CC5AFA" w:rsidRPr="00CC5AFA" w:rsidRDefault="00CC5AFA" w:rsidP="00CC5AFA"/>
        </w:tc>
      </w:tr>
      <w:tr w:rsidR="00B42533" w:rsidRPr="00BF1E56" w14:paraId="3B35DB72" w14:textId="77777777" w:rsidTr="00583A47">
        <w:tc>
          <w:tcPr>
            <w:tcW w:w="3349" w:type="dxa"/>
            <w:gridSpan w:val="2"/>
            <w:shd w:val="clear" w:color="auto" w:fill="F2F2F2" w:themeFill="background1" w:themeFillShade="F2"/>
          </w:tcPr>
          <w:p w14:paraId="3DEAFCBF" w14:textId="417DD7C0" w:rsidR="00B42533" w:rsidRDefault="00AF0FA2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plicant</w:t>
            </w:r>
            <w:r w:rsidR="00B4253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52FEE">
              <w:rPr>
                <w:rFonts w:ascii="Calibri" w:hAnsi="Calibri" w:cs="Calibri"/>
                <w:sz w:val="22"/>
                <w:szCs w:val="22"/>
              </w:rPr>
              <w:t>name</w:t>
            </w:r>
          </w:p>
        </w:tc>
        <w:tc>
          <w:tcPr>
            <w:tcW w:w="6569" w:type="dxa"/>
            <w:gridSpan w:val="6"/>
          </w:tcPr>
          <w:p w14:paraId="7AEEEE38" w14:textId="6DD00F88" w:rsidR="00B42533" w:rsidRPr="00D44408" w:rsidRDefault="00B42533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B42533" w:rsidRPr="00BF1E56" w14:paraId="55BCB028" w14:textId="77777777" w:rsidTr="00583A47">
        <w:tc>
          <w:tcPr>
            <w:tcW w:w="3349" w:type="dxa"/>
            <w:gridSpan w:val="2"/>
            <w:shd w:val="clear" w:color="auto" w:fill="F2F2F2" w:themeFill="background1" w:themeFillShade="F2"/>
          </w:tcPr>
          <w:p w14:paraId="7E81510B" w14:textId="3F0BB212" w:rsidR="00B42533" w:rsidRDefault="00D81E02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</w:t>
            </w:r>
            <w:r w:rsidR="00B42533">
              <w:rPr>
                <w:rFonts w:ascii="Calibri" w:hAnsi="Calibri" w:cs="Calibri"/>
                <w:sz w:val="22"/>
                <w:szCs w:val="22"/>
              </w:rPr>
              <w:t>hone</w:t>
            </w:r>
          </w:p>
        </w:tc>
        <w:tc>
          <w:tcPr>
            <w:tcW w:w="6569" w:type="dxa"/>
            <w:gridSpan w:val="6"/>
          </w:tcPr>
          <w:p w14:paraId="420F0842" w14:textId="61F0D043" w:rsidR="00B42533" w:rsidRPr="00D44408" w:rsidRDefault="00B42533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B42533" w:rsidRPr="00BF1E56" w14:paraId="62904C14" w14:textId="77777777" w:rsidTr="00583A47">
        <w:tc>
          <w:tcPr>
            <w:tcW w:w="3349" w:type="dxa"/>
            <w:gridSpan w:val="2"/>
            <w:shd w:val="clear" w:color="auto" w:fill="F2F2F2" w:themeFill="background1" w:themeFillShade="F2"/>
          </w:tcPr>
          <w:p w14:paraId="0572E63D" w14:textId="54BD7EDF" w:rsidR="00B42533" w:rsidRDefault="00B05215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  <w:r w:rsidR="00B42533">
              <w:rPr>
                <w:rFonts w:ascii="Calibri" w:hAnsi="Calibri" w:cs="Calibri"/>
                <w:sz w:val="22"/>
                <w:szCs w:val="22"/>
              </w:rPr>
              <w:t>mai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ddress</w:t>
            </w:r>
          </w:p>
        </w:tc>
        <w:tc>
          <w:tcPr>
            <w:tcW w:w="6569" w:type="dxa"/>
            <w:gridSpan w:val="6"/>
          </w:tcPr>
          <w:p w14:paraId="23F7554E" w14:textId="6E727DEB" w:rsidR="00B42533" w:rsidRPr="00D44408" w:rsidRDefault="00B42533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90468C" w:rsidRPr="00BF1E56" w14:paraId="41928907" w14:textId="77777777" w:rsidTr="00583A47">
        <w:tc>
          <w:tcPr>
            <w:tcW w:w="3349" w:type="dxa"/>
            <w:gridSpan w:val="2"/>
            <w:shd w:val="clear" w:color="auto" w:fill="F2F2F2" w:themeFill="background1" w:themeFillShade="F2"/>
          </w:tcPr>
          <w:p w14:paraId="06C36F9D" w14:textId="34D88204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stal address</w:t>
            </w:r>
          </w:p>
        </w:tc>
        <w:tc>
          <w:tcPr>
            <w:tcW w:w="6569" w:type="dxa"/>
            <w:gridSpan w:val="6"/>
          </w:tcPr>
          <w:p w14:paraId="129D8F63" w14:textId="39558992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</w:p>
        </w:tc>
      </w:tr>
      <w:tr w:rsidR="0090468C" w:rsidRPr="00BF1E56" w14:paraId="49A91F78" w14:textId="77777777" w:rsidTr="00583A47">
        <w:tc>
          <w:tcPr>
            <w:tcW w:w="3349" w:type="dxa"/>
            <w:gridSpan w:val="2"/>
            <w:shd w:val="clear" w:color="auto" w:fill="F2F2F2" w:themeFill="background1" w:themeFillShade="F2"/>
          </w:tcPr>
          <w:p w14:paraId="66383B49" w14:textId="66119F9F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hysical address</w:t>
            </w:r>
          </w:p>
        </w:tc>
        <w:tc>
          <w:tcPr>
            <w:tcW w:w="6569" w:type="dxa"/>
            <w:gridSpan w:val="6"/>
          </w:tcPr>
          <w:p w14:paraId="16475589" w14:textId="218B80C8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</w:p>
        </w:tc>
      </w:tr>
      <w:bookmarkEnd w:id="5"/>
      <w:tr w:rsidR="00BF1E56" w:rsidRPr="00BF1E56" w14:paraId="0E422041" w14:textId="77777777" w:rsidTr="00583A47">
        <w:tc>
          <w:tcPr>
            <w:tcW w:w="3349" w:type="dxa"/>
            <w:gridSpan w:val="2"/>
            <w:shd w:val="clear" w:color="auto" w:fill="F2F2F2" w:themeFill="background1" w:themeFillShade="F2"/>
          </w:tcPr>
          <w:p w14:paraId="5AE6B40A" w14:textId="3DDA4822" w:rsidR="00BF1E56" w:rsidRPr="00BF1E56" w:rsidRDefault="00BF1E56" w:rsidP="00F91EB5">
            <w:pPr>
              <w:rPr>
                <w:rFonts w:ascii="Calibri" w:hAnsi="Calibri" w:cs="Calibri"/>
                <w:sz w:val="22"/>
                <w:szCs w:val="22"/>
              </w:rPr>
            </w:pPr>
            <w:r w:rsidRPr="00BF1E56">
              <w:rPr>
                <w:rFonts w:ascii="Calibri" w:hAnsi="Calibri" w:cs="Calibri"/>
                <w:sz w:val="22"/>
                <w:szCs w:val="22"/>
              </w:rPr>
              <w:t xml:space="preserve">Target </w:t>
            </w:r>
            <w:r w:rsidR="008A45AC">
              <w:rPr>
                <w:rFonts w:ascii="Calibri" w:hAnsi="Calibri" w:cs="Calibri"/>
                <w:sz w:val="22"/>
                <w:szCs w:val="22"/>
              </w:rPr>
              <w:t>community/town/region</w:t>
            </w:r>
          </w:p>
        </w:tc>
        <w:tc>
          <w:tcPr>
            <w:tcW w:w="6569" w:type="dxa"/>
            <w:gridSpan w:val="6"/>
          </w:tcPr>
          <w:p w14:paraId="5F95BB5F" w14:textId="073A9239" w:rsidR="00BF1E56" w:rsidRPr="00D44408" w:rsidRDefault="00BF1E56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D44408" w:rsidRPr="00BF1E56" w14:paraId="6EB4BDCB" w14:textId="77777777" w:rsidTr="004137AE">
        <w:tc>
          <w:tcPr>
            <w:tcW w:w="6685" w:type="dxa"/>
            <w:gridSpan w:val="4"/>
            <w:shd w:val="clear" w:color="auto" w:fill="F2F2F2" w:themeFill="background1" w:themeFillShade="F2"/>
          </w:tcPr>
          <w:p w14:paraId="7C1D6264" w14:textId="5D303952" w:rsidR="00D44408" w:rsidRDefault="008A45AC" w:rsidP="00D44408">
            <w:pPr>
              <w:rPr>
                <w:rFonts w:asciiTheme="majorHAnsi" w:hAnsiTheme="majorHAnsi" w:cstheme="majorHAnsi"/>
              </w:rPr>
            </w:pPr>
            <w:bookmarkStart w:id="6" w:name="_Hlk70602121"/>
            <w:r>
              <w:rPr>
                <w:rFonts w:ascii="Calibri" w:hAnsi="Calibri" w:cs="Calibri"/>
                <w:sz w:val="22"/>
                <w:szCs w:val="22"/>
              </w:rPr>
              <w:t>Are you</w:t>
            </w:r>
            <w:r w:rsidR="00E6124C">
              <w:rPr>
                <w:rFonts w:ascii="Calibri" w:hAnsi="Calibri" w:cs="Calibri"/>
                <w:sz w:val="22"/>
                <w:szCs w:val="22"/>
              </w:rPr>
              <w:t>/</w:t>
            </w:r>
            <w:r w:rsidR="00D44408">
              <w:rPr>
                <w:rFonts w:ascii="Calibri" w:hAnsi="Calibri" w:cs="Calibri"/>
                <w:sz w:val="22"/>
                <w:szCs w:val="22"/>
              </w:rPr>
              <w:t>your organisation registered for GST?</w:t>
            </w:r>
          </w:p>
        </w:tc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0E548A8C" w14:textId="7A122F81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8352675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8" w:type="dxa"/>
                <w:vAlign w:val="center"/>
              </w:tcPr>
              <w:p w14:paraId="5C53C5D8" w14:textId="626CBEBE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7C918C95" w14:textId="15792264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9677416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1" w:type="dxa"/>
                <w:shd w:val="clear" w:color="auto" w:fill="auto"/>
                <w:vAlign w:val="center"/>
              </w:tcPr>
              <w:p w14:paraId="77B826C8" w14:textId="5874D2ED" w:rsidR="00D44408" w:rsidRDefault="007678AA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bookmarkEnd w:id="6"/>
      <w:tr w:rsidR="007678AA" w:rsidRPr="00BF1E56" w14:paraId="7CC9DE1C" w14:textId="46771AD9" w:rsidTr="004137AE">
        <w:tc>
          <w:tcPr>
            <w:tcW w:w="2447" w:type="dxa"/>
            <w:shd w:val="clear" w:color="auto" w:fill="F2F2F2" w:themeFill="background1" w:themeFillShade="F2"/>
          </w:tcPr>
          <w:p w14:paraId="230E933A" w14:textId="77777777" w:rsidR="007678AA" w:rsidRDefault="007678AA" w:rsidP="00E50A5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urrent Employer</w:t>
            </w:r>
          </w:p>
        </w:tc>
        <w:tc>
          <w:tcPr>
            <w:tcW w:w="2447" w:type="dxa"/>
            <w:gridSpan w:val="2"/>
            <w:shd w:val="clear" w:color="auto" w:fill="auto"/>
          </w:tcPr>
          <w:p w14:paraId="1D42A248" w14:textId="4D743594" w:rsidR="007678AA" w:rsidRDefault="007678AA" w:rsidP="00E50A55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20587694" w14:textId="64235258" w:rsidR="007678AA" w:rsidRDefault="007678AA" w:rsidP="004137AE">
            <w:pPr>
              <w:rPr>
                <w:rFonts w:asciiTheme="majorHAnsi" w:hAnsiTheme="majorHAnsi" w:cstheme="majorHAnsi"/>
              </w:rPr>
            </w:pPr>
            <w:r w:rsidRPr="005903FA">
              <w:rPr>
                <w:rFonts w:asciiTheme="majorHAnsi" w:hAnsiTheme="majorHAnsi" w:cstheme="majorHAnsi"/>
                <w:sz w:val="22"/>
                <w:szCs w:val="22"/>
              </w:rPr>
              <w:t>Position</w:t>
            </w:r>
          </w:p>
        </w:tc>
        <w:tc>
          <w:tcPr>
            <w:tcW w:w="3233" w:type="dxa"/>
            <w:gridSpan w:val="4"/>
            <w:shd w:val="clear" w:color="auto" w:fill="auto"/>
            <w:vAlign w:val="center"/>
          </w:tcPr>
          <w:p w14:paraId="624DCDF9" w14:textId="7E3854D1" w:rsidR="007678AA" w:rsidRDefault="007678AA" w:rsidP="007678AA">
            <w:pPr>
              <w:rPr>
                <w:rFonts w:asciiTheme="majorHAnsi" w:hAnsiTheme="majorHAnsi" w:cstheme="majorHAnsi"/>
              </w:rPr>
            </w:pPr>
          </w:p>
        </w:tc>
      </w:tr>
      <w:tr w:rsidR="007678AA" w:rsidRPr="00BF1E56" w14:paraId="6E3B521F" w14:textId="77777777" w:rsidTr="00177828">
        <w:tc>
          <w:tcPr>
            <w:tcW w:w="6685" w:type="dxa"/>
            <w:gridSpan w:val="4"/>
            <w:shd w:val="clear" w:color="auto" w:fill="F2F2F2" w:themeFill="background1" w:themeFillShade="F2"/>
          </w:tcPr>
          <w:p w14:paraId="563B0C8D" w14:textId="4E4F1EC1" w:rsidR="007678AA" w:rsidRPr="005903FA" w:rsidRDefault="007678AA" w:rsidP="007678AA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What stage are you at in your career?</w:t>
            </w:r>
          </w:p>
        </w:tc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325D71BD" w14:textId="49B55D7A" w:rsidR="007678AA" w:rsidRDefault="007678AA" w:rsidP="007678AA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Early 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70945872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8" w:type="dxa"/>
                <w:vAlign w:val="center"/>
              </w:tcPr>
              <w:p w14:paraId="45E12472" w14:textId="4DCFFDAB" w:rsidR="007678AA" w:rsidRDefault="007678AA" w:rsidP="007678AA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08" w:type="dxa"/>
            <w:shd w:val="clear" w:color="auto" w:fill="F2F2F2" w:themeFill="background1" w:themeFillShade="F2"/>
            <w:vAlign w:val="center"/>
          </w:tcPr>
          <w:p w14:paraId="693FF983" w14:textId="3F4355A0" w:rsidR="007678AA" w:rsidRDefault="007678AA" w:rsidP="007678AA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id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43678520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1" w:type="dxa"/>
                <w:vAlign w:val="center"/>
              </w:tcPr>
              <w:p w14:paraId="5653F719" w14:textId="2DF6BDFD" w:rsidR="007678AA" w:rsidRDefault="007678AA" w:rsidP="007678AA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55350135" w14:textId="04A43A09" w:rsidR="00D44408" w:rsidRDefault="00D44408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373"/>
        <w:gridCol w:w="4915"/>
        <w:gridCol w:w="815"/>
        <w:gridCol w:w="815"/>
      </w:tblGrid>
      <w:tr w:rsidR="005B64F5" w:rsidRPr="00CC5AFA" w14:paraId="2C117A9D" w14:textId="77777777" w:rsidTr="00B250C6">
        <w:trPr>
          <w:trHeight w:val="386"/>
        </w:trPr>
        <w:tc>
          <w:tcPr>
            <w:tcW w:w="9918" w:type="dxa"/>
            <w:gridSpan w:val="4"/>
            <w:shd w:val="clear" w:color="auto" w:fill="C6D9F1" w:themeFill="text2" w:themeFillTint="33"/>
            <w:vAlign w:val="center"/>
          </w:tcPr>
          <w:p w14:paraId="22FDD693" w14:textId="1E2A0ED6" w:rsidR="005B64F5" w:rsidRDefault="00266AEC" w:rsidP="00B250C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OMMUNITY </w:t>
            </w:r>
            <w:r w:rsidR="00BC2A02">
              <w:rPr>
                <w:rFonts w:ascii="Calibri" w:hAnsi="Calibri" w:cs="Calibri"/>
              </w:rPr>
              <w:t xml:space="preserve">MENTOR </w:t>
            </w:r>
            <w:r w:rsidR="005B64F5" w:rsidRPr="00BF1E56">
              <w:rPr>
                <w:rFonts w:ascii="Calibri" w:hAnsi="Calibri" w:cs="Calibri"/>
              </w:rPr>
              <w:t>DETAILS</w:t>
            </w:r>
          </w:p>
          <w:p w14:paraId="7F1D8F5A" w14:textId="77777777" w:rsidR="005B64F5" w:rsidRPr="00CC5AFA" w:rsidRDefault="005B64F5" w:rsidP="00B250C6"/>
        </w:tc>
      </w:tr>
      <w:tr w:rsidR="005B64F5" w:rsidRPr="00D44408" w14:paraId="6053B19B" w14:textId="77777777" w:rsidTr="00B250C6">
        <w:tc>
          <w:tcPr>
            <w:tcW w:w="3373" w:type="dxa"/>
            <w:shd w:val="clear" w:color="auto" w:fill="F2F2F2" w:themeFill="background1" w:themeFillShade="F2"/>
          </w:tcPr>
          <w:p w14:paraId="58C721A4" w14:textId="748EB130" w:rsidR="005B64F5" w:rsidRDefault="00B43ABD" w:rsidP="00B250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ame</w:t>
            </w:r>
          </w:p>
        </w:tc>
        <w:tc>
          <w:tcPr>
            <w:tcW w:w="6545" w:type="dxa"/>
            <w:gridSpan w:val="3"/>
          </w:tcPr>
          <w:p w14:paraId="6A62834B" w14:textId="5F2CB7A1" w:rsidR="005B64F5" w:rsidRPr="00D44408" w:rsidRDefault="005B64F5" w:rsidP="00B250C6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5B64F5" w:rsidRPr="00D44408" w14:paraId="36F58B90" w14:textId="77777777" w:rsidTr="00B250C6">
        <w:tc>
          <w:tcPr>
            <w:tcW w:w="3373" w:type="dxa"/>
            <w:shd w:val="clear" w:color="auto" w:fill="F2F2F2" w:themeFill="background1" w:themeFillShade="F2"/>
          </w:tcPr>
          <w:p w14:paraId="05D16D97" w14:textId="5626391A" w:rsidR="005B64F5" w:rsidRDefault="00B43ABD" w:rsidP="00B250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</w:t>
            </w:r>
            <w:r w:rsidR="005B64F5">
              <w:rPr>
                <w:rFonts w:ascii="Calibri" w:hAnsi="Calibri" w:cs="Calibri"/>
                <w:sz w:val="22"/>
                <w:szCs w:val="22"/>
              </w:rPr>
              <w:t>hone</w:t>
            </w:r>
          </w:p>
        </w:tc>
        <w:tc>
          <w:tcPr>
            <w:tcW w:w="6545" w:type="dxa"/>
            <w:gridSpan w:val="3"/>
          </w:tcPr>
          <w:p w14:paraId="4E65EB02" w14:textId="518D825E" w:rsidR="005B64F5" w:rsidRPr="00D44408" w:rsidRDefault="005B64F5" w:rsidP="00B250C6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5B64F5" w:rsidRPr="00D44408" w14:paraId="23AE2FA8" w14:textId="77777777" w:rsidTr="00B250C6">
        <w:tc>
          <w:tcPr>
            <w:tcW w:w="3373" w:type="dxa"/>
            <w:shd w:val="clear" w:color="auto" w:fill="F2F2F2" w:themeFill="background1" w:themeFillShade="F2"/>
          </w:tcPr>
          <w:p w14:paraId="04F7D301" w14:textId="290BC6D6" w:rsidR="005B64F5" w:rsidRDefault="00B43ABD" w:rsidP="00B250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  <w:r w:rsidR="005B64F5">
              <w:rPr>
                <w:rFonts w:ascii="Calibri" w:hAnsi="Calibri" w:cs="Calibri"/>
                <w:sz w:val="22"/>
                <w:szCs w:val="22"/>
              </w:rPr>
              <w:t>mail</w:t>
            </w:r>
            <w:r w:rsidR="00D81E02">
              <w:rPr>
                <w:rFonts w:ascii="Calibri" w:hAnsi="Calibri" w:cs="Calibri"/>
                <w:sz w:val="22"/>
                <w:szCs w:val="22"/>
              </w:rPr>
              <w:t xml:space="preserve"> address</w:t>
            </w:r>
          </w:p>
        </w:tc>
        <w:tc>
          <w:tcPr>
            <w:tcW w:w="6545" w:type="dxa"/>
            <w:gridSpan w:val="3"/>
          </w:tcPr>
          <w:p w14:paraId="32668FFA" w14:textId="3CCF1E26" w:rsidR="005B64F5" w:rsidRPr="00D44408" w:rsidRDefault="005B64F5" w:rsidP="00B250C6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5B64F5" w:rsidRPr="00D44408" w14:paraId="6D23EFE9" w14:textId="77777777" w:rsidTr="00B250C6">
        <w:tc>
          <w:tcPr>
            <w:tcW w:w="3373" w:type="dxa"/>
            <w:shd w:val="clear" w:color="auto" w:fill="F2F2F2" w:themeFill="background1" w:themeFillShade="F2"/>
          </w:tcPr>
          <w:p w14:paraId="6C66FE98" w14:textId="18CA95F3" w:rsidR="005B64F5" w:rsidRDefault="00B43ABD" w:rsidP="00B250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ocation</w:t>
            </w:r>
          </w:p>
        </w:tc>
        <w:tc>
          <w:tcPr>
            <w:tcW w:w="6545" w:type="dxa"/>
            <w:gridSpan w:val="3"/>
          </w:tcPr>
          <w:p w14:paraId="464200C2" w14:textId="70C47503" w:rsidR="005B64F5" w:rsidRPr="00D44408" w:rsidRDefault="005B64F5" w:rsidP="00B250C6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</w:p>
        </w:tc>
      </w:tr>
      <w:tr w:rsidR="005B64F5" w:rsidRPr="00D44408" w14:paraId="3997EAA8" w14:textId="77777777" w:rsidTr="00B250C6">
        <w:tc>
          <w:tcPr>
            <w:tcW w:w="3373" w:type="dxa"/>
            <w:shd w:val="clear" w:color="auto" w:fill="F2F2F2" w:themeFill="background1" w:themeFillShade="F2"/>
          </w:tcPr>
          <w:p w14:paraId="16B7AAE5" w14:textId="447042D3" w:rsidR="005B64F5" w:rsidRDefault="00B43ABD" w:rsidP="00B250C6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lationship to applicant</w:t>
            </w:r>
          </w:p>
        </w:tc>
        <w:tc>
          <w:tcPr>
            <w:tcW w:w="6545" w:type="dxa"/>
            <w:gridSpan w:val="3"/>
          </w:tcPr>
          <w:p w14:paraId="1F23C060" w14:textId="3BC9F2CB" w:rsidR="005B64F5" w:rsidRPr="00D44408" w:rsidRDefault="005B64F5" w:rsidP="00B250C6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</w:p>
        </w:tc>
      </w:tr>
      <w:tr w:rsidR="00554BED" w:rsidRPr="00D44408" w14:paraId="7791A24E" w14:textId="77777777" w:rsidTr="006E041A">
        <w:tc>
          <w:tcPr>
            <w:tcW w:w="8288" w:type="dxa"/>
            <w:gridSpan w:val="2"/>
            <w:shd w:val="clear" w:color="auto" w:fill="F2F2F2" w:themeFill="background1" w:themeFillShade="F2"/>
          </w:tcPr>
          <w:p w14:paraId="195F6C4E" w14:textId="34DD1F9C" w:rsidR="00554BED" w:rsidRPr="00D44408" w:rsidRDefault="00554BED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tter of support and commitment from mentor attached?</w:t>
            </w:r>
          </w:p>
        </w:tc>
        <w:tc>
          <w:tcPr>
            <w:tcW w:w="815" w:type="dxa"/>
            <w:shd w:val="clear" w:color="auto" w:fill="F2F2F2" w:themeFill="background1" w:themeFillShade="F2"/>
            <w:vAlign w:val="center"/>
          </w:tcPr>
          <w:p w14:paraId="7CCAA0EF" w14:textId="5025BEBF" w:rsidR="00554BED" w:rsidRPr="00D44408" w:rsidRDefault="00554BED" w:rsidP="004137AE">
            <w:pPr>
              <w:jc w:val="right"/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4137AE">
              <w:rPr>
                <w:rFonts w:ascii="Calibri" w:hAnsi="Calibri" w:cs="Calibri"/>
                <w:sz w:val="22"/>
                <w:szCs w:val="22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99703403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5" w:type="dxa"/>
                <w:shd w:val="clear" w:color="auto" w:fill="auto"/>
                <w:vAlign w:val="center"/>
              </w:tcPr>
              <w:p w14:paraId="12FC63E9" w14:textId="02B49048" w:rsidR="00554BED" w:rsidRPr="00D44408" w:rsidRDefault="00554BED" w:rsidP="004137AE">
                <w:pPr>
                  <w:jc w:val="center"/>
                  <w:rPr>
                    <w:rFonts w:ascii="Calibri" w:hAnsi="Calibri" w:cs="Calibri"/>
                    <w:color w:val="244061" w:themeColor="accent1" w:themeShade="8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0E529BC8" w14:textId="592E6705" w:rsidR="00CC5AFA" w:rsidRDefault="00CC5AFA" w:rsidP="00CC5AFA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9873"/>
      </w:tblGrid>
      <w:tr w:rsidR="00554BED" w:rsidRPr="00A77265" w14:paraId="25FAD53E" w14:textId="77777777" w:rsidTr="004E04E3">
        <w:tc>
          <w:tcPr>
            <w:tcW w:w="9873" w:type="dxa"/>
            <w:shd w:val="clear" w:color="auto" w:fill="C6D9F1" w:themeFill="text2" w:themeFillTint="33"/>
          </w:tcPr>
          <w:p w14:paraId="6A510E45" w14:textId="2E350AE4" w:rsidR="00554BED" w:rsidRDefault="00554BED" w:rsidP="00554BED">
            <w:pPr>
              <w:pStyle w:val="Heading3"/>
              <w:spacing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A LITTLE ABOUT YO</w:t>
            </w:r>
            <w:r w:rsidR="00120872">
              <w:rPr>
                <w:rFonts w:ascii="Calibri" w:hAnsi="Calibri" w:cs="Calibri"/>
              </w:rPr>
              <w:t>U:</w:t>
            </w:r>
          </w:p>
          <w:p w14:paraId="578F0D37" w14:textId="34B47293" w:rsidR="00554BED" w:rsidRPr="00610092" w:rsidRDefault="00554BED" w:rsidP="00610092">
            <w:pPr>
              <w:rPr>
                <w:rFonts w:ascii="Calibri" w:hAnsi="Calibri" w:cs="Calibri"/>
                <w:sz w:val="21"/>
                <w:szCs w:val="21"/>
              </w:rPr>
            </w:pPr>
            <w:r w:rsidRPr="00610092">
              <w:rPr>
                <w:rFonts w:asciiTheme="majorHAnsi" w:hAnsiTheme="majorHAnsi" w:cstheme="majorHAnsi"/>
                <w:sz w:val="21"/>
                <w:szCs w:val="21"/>
              </w:rPr>
              <w:t>Provide a brief, written summary of who you are and what you are passionate about in your community and why.</w:t>
            </w:r>
            <w:r w:rsidR="00CB6016" w:rsidRPr="00610092"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="00541471">
              <w:rPr>
                <w:rFonts w:asciiTheme="majorHAnsi" w:hAnsiTheme="majorHAnsi" w:cstheme="majorHAnsi"/>
                <w:sz w:val="21"/>
                <w:szCs w:val="21"/>
              </w:rPr>
              <w:t>Explain your early-to-mid career?</w:t>
            </w:r>
            <w:r w:rsidR="00CB6016" w:rsidRPr="00610092">
              <w:rPr>
                <w:rFonts w:asciiTheme="majorHAnsi" w:hAnsiTheme="majorHAnsi" w:cstheme="majorHAnsi"/>
                <w:sz w:val="21"/>
                <w:szCs w:val="21"/>
              </w:rPr>
              <w:t xml:space="preserve">  250 words maximum</w:t>
            </w:r>
          </w:p>
        </w:tc>
      </w:tr>
      <w:tr w:rsidR="00554BED" w14:paraId="24D5F34F" w14:textId="77777777" w:rsidTr="007F4FA1">
        <w:trPr>
          <w:trHeight w:val="2256"/>
        </w:trPr>
        <w:tc>
          <w:tcPr>
            <w:tcW w:w="9873" w:type="dxa"/>
            <w:shd w:val="clear" w:color="auto" w:fill="auto"/>
          </w:tcPr>
          <w:p w14:paraId="6DFA21E4" w14:textId="77777777" w:rsidR="00554BED" w:rsidRDefault="00554BED" w:rsidP="004E04E3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</w:p>
          <w:p w14:paraId="70059D59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18C21CC7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6EA4EAC2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6D59548A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6FCF84E2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65C72216" w14:textId="77777777" w:rsidR="007F4FA1" w:rsidRDefault="007F4FA1" w:rsidP="007F4FA1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</w:p>
          <w:p w14:paraId="22D37255" w14:textId="0729B310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</w:tc>
      </w:tr>
    </w:tbl>
    <w:p w14:paraId="36BED8BE" w14:textId="77777777" w:rsidR="00554BED" w:rsidRDefault="00554BED" w:rsidP="00CC5AFA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9873"/>
      </w:tblGrid>
      <w:tr w:rsidR="009657AE" w:rsidRPr="00A77265" w14:paraId="44EC1DF3" w14:textId="77777777" w:rsidTr="00B250C6">
        <w:tc>
          <w:tcPr>
            <w:tcW w:w="9873" w:type="dxa"/>
            <w:shd w:val="clear" w:color="auto" w:fill="C6D9F1" w:themeFill="text2" w:themeFillTint="33"/>
          </w:tcPr>
          <w:p w14:paraId="3A245EFB" w14:textId="7454A70A" w:rsidR="000F2137" w:rsidRDefault="00120872" w:rsidP="00120872">
            <w:pPr>
              <w:pStyle w:val="Heading3"/>
            </w:pPr>
            <w:r>
              <w:rPr>
                <w:rFonts w:ascii="Calibri" w:hAnsi="Calibri" w:cs="Calibri"/>
              </w:rPr>
              <w:t>TELL US ABOUT YOUR PROJECT:</w:t>
            </w:r>
            <w:r w:rsidR="00610092">
              <w:rPr>
                <w:rFonts w:ascii="Calibri" w:hAnsi="Calibri" w:cs="Calibri"/>
              </w:rPr>
              <w:t xml:space="preserve"> </w:t>
            </w:r>
          </w:p>
          <w:p w14:paraId="6B0E98BC" w14:textId="64568E42" w:rsidR="000F2137" w:rsidRDefault="00417994" w:rsidP="00610092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What do you want to do?</w:t>
            </w:r>
          </w:p>
          <w:p w14:paraId="257A4E39" w14:textId="0B53695B" w:rsidR="00417994" w:rsidRDefault="00417994" w:rsidP="00610092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Why do you want to do this?</w:t>
            </w:r>
          </w:p>
          <w:p w14:paraId="19FD7039" w14:textId="65557218" w:rsidR="00C431F6" w:rsidRDefault="00C431F6" w:rsidP="00610092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Why does your community need this project?</w:t>
            </w:r>
          </w:p>
          <w:p w14:paraId="5BC220E0" w14:textId="09FF89A8" w:rsidR="00417994" w:rsidRDefault="00417994" w:rsidP="00610092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How will you do it?</w:t>
            </w:r>
          </w:p>
          <w:p w14:paraId="2B50A68F" w14:textId="5E284AFB" w:rsidR="00417994" w:rsidRDefault="00417994" w:rsidP="00610092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A timeline of your project (including starting and completion date)</w:t>
            </w:r>
          </w:p>
          <w:p w14:paraId="3E1FBC85" w14:textId="77777777" w:rsidR="00CB6016" w:rsidRDefault="00417994" w:rsidP="00610092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How does</w:t>
            </w:r>
            <w:r w:rsidR="000F2137" w:rsidRPr="000F2137">
              <w:rPr>
                <w:rFonts w:ascii="Calibri" w:hAnsi="Calibri" w:cs="Calibri"/>
                <w:sz w:val="21"/>
                <w:szCs w:val="21"/>
              </w:rPr>
              <w:t xml:space="preserve"> it align with the Mt Burdett </w:t>
            </w:r>
            <w:r w:rsidR="00120872" w:rsidRPr="000F2137">
              <w:rPr>
                <w:rFonts w:ascii="Calibri" w:hAnsi="Calibri" w:cs="Calibri"/>
                <w:sz w:val="21"/>
                <w:szCs w:val="21"/>
              </w:rPr>
              <w:t>Foundation</w:t>
            </w:r>
            <w:r w:rsidR="00120872">
              <w:rPr>
                <w:rFonts w:ascii="Calibri" w:hAnsi="Calibri" w:cs="Calibri"/>
                <w:sz w:val="21"/>
                <w:szCs w:val="21"/>
              </w:rPr>
              <w:t>?</w:t>
            </w:r>
          </w:p>
          <w:p w14:paraId="3483F21D" w14:textId="44B9D087" w:rsidR="00CB6016" w:rsidRPr="00FF623E" w:rsidRDefault="00CB6016" w:rsidP="00FF623E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500 words maximum</w:t>
            </w:r>
          </w:p>
        </w:tc>
      </w:tr>
      <w:tr w:rsidR="009657AE" w14:paraId="2A6C36EB" w14:textId="77777777" w:rsidTr="007F4FA1">
        <w:trPr>
          <w:trHeight w:val="1984"/>
        </w:trPr>
        <w:tc>
          <w:tcPr>
            <w:tcW w:w="9873" w:type="dxa"/>
            <w:shd w:val="clear" w:color="auto" w:fill="auto"/>
          </w:tcPr>
          <w:p w14:paraId="21D3765A" w14:textId="77777777" w:rsidR="009657AE" w:rsidRDefault="009657AE" w:rsidP="00B250C6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 </w:t>
            </w:r>
          </w:p>
          <w:p w14:paraId="1337A1F9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2EE5532E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6BF40E1C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5DB61F7C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4B3C32B6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4088D6C9" w14:textId="77777777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35E28947" w14:textId="77777777" w:rsidR="007F4FA1" w:rsidRDefault="007F4FA1" w:rsidP="007F4FA1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</w:p>
          <w:p w14:paraId="2BB3C3D3" w14:textId="5CA4B5E2" w:rsidR="007F4FA1" w:rsidRPr="007F4FA1" w:rsidRDefault="007F4FA1" w:rsidP="007F4FA1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</w:tc>
      </w:tr>
    </w:tbl>
    <w:p w14:paraId="1303664B" w14:textId="77777777" w:rsidR="005125A9" w:rsidRPr="00DA679A" w:rsidRDefault="005125A9" w:rsidP="00CC5AFA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9873"/>
      </w:tblGrid>
      <w:tr w:rsidR="00A77265" w:rsidRPr="00A77265" w14:paraId="647FA4BC" w14:textId="77777777" w:rsidTr="00F91EB5">
        <w:tc>
          <w:tcPr>
            <w:tcW w:w="9873" w:type="dxa"/>
            <w:shd w:val="clear" w:color="auto" w:fill="C6D9F1" w:themeFill="text2" w:themeFillTint="33"/>
          </w:tcPr>
          <w:p w14:paraId="7146D361" w14:textId="3D0930D0" w:rsidR="00C431F6" w:rsidRDefault="00120872" w:rsidP="00F91EB5">
            <w:pPr>
              <w:pStyle w:val="Heading3"/>
              <w:rPr>
                <w:rFonts w:ascii="Calibri" w:hAnsi="Calibri" w:cs="Calibri"/>
              </w:rPr>
            </w:pPr>
            <w:bookmarkStart w:id="7" w:name="_Hlk70503437"/>
            <w:r>
              <w:rPr>
                <w:rFonts w:ascii="Calibri" w:hAnsi="Calibri" w:cs="Calibri"/>
              </w:rPr>
              <w:t>TELL US HOW YOUR PROJE</w:t>
            </w:r>
            <w:r w:rsidR="005811FA">
              <w:rPr>
                <w:rFonts w:ascii="Calibri" w:hAnsi="Calibri" w:cs="Calibri"/>
              </w:rPr>
              <w:t>C</w:t>
            </w:r>
            <w:r>
              <w:rPr>
                <w:rFonts w:ascii="Calibri" w:hAnsi="Calibri" w:cs="Calibri"/>
              </w:rPr>
              <w:t>T WILL MAKE A LASTING DIFFERENCE:</w:t>
            </w:r>
          </w:p>
          <w:p w14:paraId="13E89F89" w14:textId="55127F42" w:rsidR="00A77265" w:rsidRPr="00610092" w:rsidRDefault="00F06D80" w:rsidP="00610092">
            <w:pPr>
              <w:pStyle w:val="Heading3"/>
              <w:numPr>
                <w:ilvl w:val="0"/>
                <w:numId w:val="16"/>
              </w:numPr>
              <w:rPr>
                <w:rFonts w:cstheme="majorHAnsi"/>
                <w:color w:val="auto"/>
                <w:sz w:val="21"/>
                <w:szCs w:val="21"/>
              </w:rPr>
            </w:pPr>
            <w:r w:rsidRPr="00610092">
              <w:rPr>
                <w:rFonts w:cstheme="majorHAnsi"/>
                <w:color w:val="auto"/>
                <w:sz w:val="21"/>
                <w:szCs w:val="21"/>
              </w:rPr>
              <w:t>H</w:t>
            </w:r>
            <w:r w:rsidR="00120872" w:rsidRPr="00610092">
              <w:rPr>
                <w:rFonts w:cstheme="majorHAnsi"/>
                <w:color w:val="auto"/>
                <w:sz w:val="21"/>
                <w:szCs w:val="21"/>
              </w:rPr>
              <w:t>ow will this project make a difference now?</w:t>
            </w:r>
          </w:p>
          <w:p w14:paraId="7FCE4BFD" w14:textId="4034F648" w:rsidR="00BC4BBB" w:rsidRPr="00610092" w:rsidRDefault="00BC4BBB" w:rsidP="00610092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 w:cstheme="majorHAnsi"/>
                <w:sz w:val="21"/>
                <w:szCs w:val="21"/>
              </w:rPr>
            </w:pPr>
            <w:r w:rsidRPr="00610092">
              <w:rPr>
                <w:rFonts w:asciiTheme="majorHAnsi" w:hAnsiTheme="majorHAnsi" w:cstheme="majorHAnsi"/>
                <w:sz w:val="21"/>
                <w:szCs w:val="21"/>
              </w:rPr>
              <w:t>How will this project make a difference into the future?</w:t>
            </w:r>
          </w:p>
          <w:p w14:paraId="0B9850FF" w14:textId="3D14EFF7" w:rsidR="00CB6016" w:rsidRDefault="00CB6016" w:rsidP="00CB6016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250 words maximum or p</w:t>
            </w:r>
            <w:r w:rsidRPr="0019331A">
              <w:rPr>
                <w:rFonts w:ascii="Calibri" w:hAnsi="Calibri" w:cs="Calibri"/>
                <w:sz w:val="21"/>
                <w:szCs w:val="21"/>
              </w:rPr>
              <w:t>rovide a short (less than 2 minutes</w:t>
            </w:r>
            <w:r>
              <w:rPr>
                <w:rFonts w:ascii="Calibri" w:hAnsi="Calibri" w:cs="Calibri"/>
                <w:sz w:val="21"/>
                <w:szCs w:val="21"/>
              </w:rPr>
              <w:t>)</w:t>
            </w:r>
            <w:r w:rsidRPr="0019331A">
              <w:rPr>
                <w:rFonts w:ascii="Calibri" w:hAnsi="Calibri" w:cs="Calibri"/>
                <w:sz w:val="21"/>
                <w:szCs w:val="21"/>
              </w:rPr>
              <w:t xml:space="preserve"> video of yoursel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f answering the above. </w:t>
            </w:r>
          </w:p>
          <w:p w14:paraId="5E3CFB40" w14:textId="3C762527" w:rsidR="00997B68" w:rsidRPr="00542689" w:rsidRDefault="00542689" w:rsidP="00FF623E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  <w:t xml:space="preserve">Provide the link to the location of your video here. Please use a standard platform, </w:t>
            </w:r>
            <w:proofErr w:type="gramStart"/>
            <w:r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  <w:t>e.g.</w:t>
            </w:r>
            <w:proofErr w:type="gramEnd"/>
            <w:r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  <w:t>/ One Drive or YouTube</w:t>
            </w:r>
          </w:p>
        </w:tc>
      </w:tr>
      <w:tr w:rsidR="00A77265" w:rsidRPr="00A77265" w14:paraId="766A3033" w14:textId="77777777" w:rsidTr="007F4FA1">
        <w:trPr>
          <w:trHeight w:val="2373"/>
        </w:trPr>
        <w:tc>
          <w:tcPr>
            <w:tcW w:w="9873" w:type="dxa"/>
            <w:shd w:val="clear" w:color="auto" w:fill="auto"/>
          </w:tcPr>
          <w:p w14:paraId="058E2539" w14:textId="22C9061F" w:rsidR="00A77265" w:rsidRDefault="00BF5C28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</w:t>
            </w:r>
          </w:p>
          <w:p w14:paraId="4CDF5627" w14:textId="77777777" w:rsidR="00CB6016" w:rsidRDefault="00CB6016" w:rsidP="00F91EB5">
            <w:pPr>
              <w:rPr>
                <w:rFonts w:asciiTheme="majorHAnsi" w:hAnsiTheme="majorHAnsi" w:cstheme="majorHAnsi"/>
                <w:b/>
                <w:bCs/>
                <w:i/>
                <w:iCs/>
                <w:color w:val="244061" w:themeColor="accent1" w:themeShade="80"/>
                <w:lang w:val="en-GB"/>
              </w:rPr>
            </w:pPr>
          </w:p>
          <w:p w14:paraId="457D309F" w14:textId="77777777" w:rsidR="00CB6016" w:rsidRDefault="00CB6016" w:rsidP="00F91EB5">
            <w:pPr>
              <w:rPr>
                <w:rFonts w:asciiTheme="majorHAnsi" w:hAnsiTheme="majorHAnsi" w:cstheme="majorHAnsi"/>
                <w:b/>
                <w:bCs/>
                <w:i/>
                <w:iCs/>
                <w:color w:val="244061" w:themeColor="accent1" w:themeShade="80"/>
                <w:lang w:val="en-GB"/>
              </w:rPr>
            </w:pPr>
          </w:p>
          <w:p w14:paraId="1813FA57" w14:textId="77777777" w:rsidR="00CB6016" w:rsidRDefault="00CB6016" w:rsidP="00F91EB5">
            <w:pPr>
              <w:rPr>
                <w:rFonts w:asciiTheme="majorHAnsi" w:hAnsiTheme="majorHAnsi" w:cstheme="majorHAnsi"/>
                <w:b/>
                <w:bCs/>
                <w:i/>
                <w:iCs/>
                <w:color w:val="244061" w:themeColor="accent1" w:themeShade="80"/>
                <w:lang w:val="en-GB"/>
              </w:rPr>
            </w:pPr>
          </w:p>
          <w:p w14:paraId="5B53ECC9" w14:textId="77777777" w:rsidR="00CB6016" w:rsidRDefault="00CB6016" w:rsidP="00F91EB5">
            <w:pPr>
              <w:rPr>
                <w:rFonts w:asciiTheme="majorHAnsi" w:hAnsiTheme="majorHAnsi" w:cstheme="majorHAnsi"/>
                <w:b/>
                <w:bCs/>
                <w:i/>
                <w:iCs/>
                <w:color w:val="244061" w:themeColor="accent1" w:themeShade="80"/>
                <w:lang w:val="en-GB"/>
              </w:rPr>
            </w:pPr>
          </w:p>
          <w:p w14:paraId="257D366F" w14:textId="77777777" w:rsidR="00CB6016" w:rsidRDefault="00CB6016" w:rsidP="00F91EB5">
            <w:pPr>
              <w:rPr>
                <w:rFonts w:asciiTheme="majorHAnsi" w:hAnsiTheme="majorHAnsi" w:cstheme="majorHAnsi"/>
                <w:b/>
                <w:bCs/>
                <w:i/>
                <w:iCs/>
                <w:color w:val="244061" w:themeColor="accent1" w:themeShade="80"/>
                <w:lang w:val="en-GB"/>
              </w:rPr>
            </w:pPr>
          </w:p>
          <w:p w14:paraId="6168DBEA" w14:textId="77777777" w:rsidR="00CB6016" w:rsidRDefault="00CB6016" w:rsidP="00F91EB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</w:p>
          <w:p w14:paraId="1C61FE6C" w14:textId="25AFB96A" w:rsidR="007F4FA1" w:rsidRPr="007F4FA1" w:rsidRDefault="007F4FA1" w:rsidP="007F4FA1">
            <w:pPr>
              <w:ind w:firstLine="720"/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</w:tc>
      </w:tr>
      <w:bookmarkEnd w:id="7"/>
    </w:tbl>
    <w:p w14:paraId="3DCC337E" w14:textId="14B98121" w:rsidR="00627F6C" w:rsidRDefault="00627F6C" w:rsidP="009657EA">
      <w:pPr>
        <w:tabs>
          <w:tab w:val="left" w:pos="2250"/>
        </w:tabs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9873"/>
      </w:tblGrid>
      <w:tr w:rsidR="007F4FA1" w:rsidRPr="00A77265" w14:paraId="0B4BF8A7" w14:textId="77777777" w:rsidTr="004A10FD">
        <w:tc>
          <w:tcPr>
            <w:tcW w:w="9873" w:type="dxa"/>
            <w:shd w:val="clear" w:color="auto" w:fill="C6D9F1" w:themeFill="text2" w:themeFillTint="33"/>
          </w:tcPr>
          <w:p w14:paraId="05966394" w14:textId="77777777" w:rsidR="007F4FA1" w:rsidRPr="002B47FA" w:rsidRDefault="007F4FA1" w:rsidP="004A10FD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REPORTING BACK</w:t>
            </w:r>
          </w:p>
          <w:p w14:paraId="7576D77D" w14:textId="77777777" w:rsidR="007F4FA1" w:rsidRDefault="007F4FA1" w:rsidP="004A10FD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Describe how you will report back to the Foundation on the impact of the funding provided to you. </w:t>
            </w:r>
          </w:p>
          <w:p w14:paraId="6B35D57C" w14:textId="77777777" w:rsidR="007F4FA1" w:rsidRPr="00A77265" w:rsidRDefault="007F4FA1" w:rsidP="004A10FD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250 words maximum</w:t>
            </w:r>
          </w:p>
        </w:tc>
      </w:tr>
      <w:tr w:rsidR="007F4FA1" w:rsidRPr="007F4FA1" w14:paraId="34E9F1A7" w14:textId="77777777" w:rsidTr="004A10FD">
        <w:trPr>
          <w:trHeight w:val="2229"/>
        </w:trPr>
        <w:tc>
          <w:tcPr>
            <w:tcW w:w="9873" w:type="dxa"/>
            <w:shd w:val="clear" w:color="auto" w:fill="auto"/>
          </w:tcPr>
          <w:p w14:paraId="7C8EC2DB" w14:textId="77777777" w:rsidR="007F4FA1" w:rsidRDefault="007F4FA1" w:rsidP="004A10FD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</w:p>
          <w:p w14:paraId="0BD64180" w14:textId="77777777" w:rsidR="007F4FA1" w:rsidRPr="007F4FA1" w:rsidRDefault="007F4FA1" w:rsidP="004A10FD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359B7B61" w14:textId="77777777" w:rsidR="007F4FA1" w:rsidRPr="007F4FA1" w:rsidRDefault="007F4FA1" w:rsidP="004A10FD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28D914B4" w14:textId="77777777" w:rsidR="007F4FA1" w:rsidRPr="007F4FA1" w:rsidRDefault="007F4FA1" w:rsidP="004A10FD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2AFBF66A" w14:textId="77777777" w:rsidR="007F4FA1" w:rsidRPr="007F4FA1" w:rsidRDefault="007F4FA1" w:rsidP="004A10FD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1F28FCC1" w14:textId="77777777" w:rsidR="007F4FA1" w:rsidRPr="007F4FA1" w:rsidRDefault="007F4FA1" w:rsidP="004A10FD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02752D17" w14:textId="77777777" w:rsidR="007F4FA1" w:rsidRPr="007F4FA1" w:rsidRDefault="007F4FA1" w:rsidP="004A10FD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644F8EF0" w14:textId="77777777" w:rsidR="007F4FA1" w:rsidRPr="007F4FA1" w:rsidRDefault="007F4FA1" w:rsidP="004A10FD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  <w:p w14:paraId="5B2B873F" w14:textId="77777777" w:rsidR="007F4FA1" w:rsidRDefault="007F4FA1" w:rsidP="004A10FD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</w:p>
          <w:p w14:paraId="2FF0689C" w14:textId="77777777" w:rsidR="007F4FA1" w:rsidRPr="007F4FA1" w:rsidRDefault="007F4FA1" w:rsidP="004A10FD">
            <w:pPr>
              <w:rPr>
                <w:rFonts w:ascii="Calibri" w:hAnsi="Calibri" w:cs="Calibri"/>
                <w:sz w:val="21"/>
                <w:szCs w:val="21"/>
                <w:lang w:val="en-GB"/>
              </w:rPr>
            </w:pPr>
          </w:p>
        </w:tc>
      </w:tr>
    </w:tbl>
    <w:p w14:paraId="77522892" w14:textId="77777777" w:rsidR="00DA679A" w:rsidRDefault="00DA679A">
      <w:pPr>
        <w:rPr>
          <w:rFonts w:asciiTheme="majorHAnsi" w:hAnsiTheme="majorHAnsi" w:cstheme="majorHAnsi"/>
        </w:rPr>
      </w:pPr>
    </w:p>
    <w:p w14:paraId="3AD6B0C0" w14:textId="59478014" w:rsidR="00942A00" w:rsidRDefault="00942A00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6374"/>
        <w:gridCol w:w="3544"/>
      </w:tblGrid>
      <w:tr w:rsidR="0005359D" w:rsidRPr="00BF1E56" w14:paraId="384FF3C6" w14:textId="77777777" w:rsidTr="00F91EB5"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6C2DE8FC" w14:textId="59159D89" w:rsidR="00942A00" w:rsidRPr="00542689" w:rsidRDefault="00A307CE" w:rsidP="00542689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PLICATION</w:t>
            </w:r>
            <w:r w:rsidR="0005359D">
              <w:rPr>
                <w:rFonts w:ascii="Calibri" w:hAnsi="Calibri" w:cs="Calibri"/>
              </w:rPr>
              <w:t xml:space="preserve"> BUDGET</w:t>
            </w:r>
            <w:r w:rsidR="00877343">
              <w:rPr>
                <w:rFonts w:ascii="Calibri" w:hAnsi="Calibri" w:cs="Calibri"/>
              </w:rPr>
              <w:t xml:space="preserve"> </w:t>
            </w:r>
            <w:r w:rsidR="0005359D">
              <w:rPr>
                <w:rFonts w:ascii="Calibri" w:hAnsi="Calibri" w:cs="Calibri"/>
              </w:rPr>
              <w:t>(</w:t>
            </w:r>
            <w:r w:rsidR="00F23429">
              <w:rPr>
                <w:rFonts w:ascii="Calibri" w:hAnsi="Calibri" w:cs="Calibri"/>
              </w:rPr>
              <w:t>Inc</w:t>
            </w:r>
            <w:r w:rsidR="0005359D">
              <w:rPr>
                <w:rFonts w:ascii="Calibri" w:hAnsi="Calibri" w:cs="Calibri"/>
              </w:rPr>
              <w:t xml:space="preserve"> </w:t>
            </w:r>
            <w:proofErr w:type="gramStart"/>
            <w:r w:rsidR="0005359D">
              <w:rPr>
                <w:rFonts w:ascii="Calibri" w:hAnsi="Calibri" w:cs="Calibri"/>
              </w:rPr>
              <w:t>GST)</w:t>
            </w:r>
            <w:r w:rsidR="00542689">
              <w:rPr>
                <w:rFonts w:ascii="Calibri" w:hAnsi="Calibri" w:cs="Calibri"/>
              </w:rPr>
              <w:t xml:space="preserve">  </w:t>
            </w:r>
            <w:r w:rsidR="00003407">
              <w:rPr>
                <w:rFonts w:ascii="Calibri" w:hAnsi="Calibri" w:cs="Calibri"/>
                <w:sz w:val="21"/>
                <w:szCs w:val="21"/>
              </w:rPr>
              <w:t>Maximum</w:t>
            </w:r>
            <w:proofErr w:type="gramEnd"/>
            <w:r w:rsidR="00003407">
              <w:rPr>
                <w:rFonts w:ascii="Calibri" w:hAnsi="Calibri" w:cs="Calibri"/>
                <w:sz w:val="21"/>
                <w:szCs w:val="21"/>
              </w:rPr>
              <w:t xml:space="preserve"> limit per application is $20,000.</w:t>
            </w:r>
          </w:p>
        </w:tc>
      </w:tr>
      <w:tr w:rsidR="00674196" w:rsidRPr="00BF1E56" w14:paraId="45049F9F" w14:textId="77777777" w:rsidTr="00674196">
        <w:tc>
          <w:tcPr>
            <w:tcW w:w="991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7F1DEFE" w14:textId="574615C3" w:rsidR="00674196" w:rsidRPr="00674196" w:rsidRDefault="00674196" w:rsidP="00F91EB5">
            <w:pPr>
              <w:pStyle w:val="Heading3"/>
              <w:rPr>
                <w:rFonts w:ascii="Calibri" w:hAnsi="Calibri" w:cs="Calibri"/>
                <w:b/>
                <w:bCs/>
              </w:rPr>
            </w:pPr>
            <w:r w:rsidRPr="00674196">
              <w:rPr>
                <w:rFonts w:ascii="Calibri" w:hAnsi="Calibri" w:cs="Calibri"/>
                <w:b/>
                <w:bCs/>
                <w:color w:val="auto"/>
              </w:rPr>
              <w:t>CASH</w:t>
            </w:r>
            <w:r>
              <w:rPr>
                <w:rFonts w:ascii="Calibri" w:hAnsi="Calibri" w:cs="Calibri"/>
                <w:b/>
                <w:bCs/>
                <w:color w:val="auto"/>
              </w:rPr>
              <w:t xml:space="preserve"> (</w:t>
            </w:r>
            <w:r w:rsidR="00F23429">
              <w:rPr>
                <w:rFonts w:ascii="Calibri" w:hAnsi="Calibri" w:cs="Calibri"/>
                <w:b/>
                <w:bCs/>
                <w:color w:val="auto"/>
              </w:rPr>
              <w:t>Inc</w:t>
            </w:r>
            <w:r>
              <w:rPr>
                <w:rFonts w:ascii="Calibri" w:hAnsi="Calibri" w:cs="Calibri"/>
                <w:b/>
                <w:bCs/>
                <w:color w:val="auto"/>
              </w:rPr>
              <w:t xml:space="preserve"> GST)</w:t>
            </w:r>
          </w:p>
        </w:tc>
      </w:tr>
      <w:tr w:rsidR="00674196" w:rsidRPr="00BF1E56" w14:paraId="7EBE2FDD" w14:textId="77777777" w:rsidTr="002777C7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8993C3" w14:textId="65D22044" w:rsidR="00674196" w:rsidRDefault="00C24A68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T</w:t>
            </w:r>
            <w:r w:rsidR="002777C7">
              <w:rPr>
                <w:rFonts w:ascii="Calibri" w:hAnsi="Calibri" w:cs="Calibri"/>
                <w:color w:val="auto"/>
                <w:sz w:val="21"/>
                <w:szCs w:val="21"/>
              </w:rPr>
              <w:t>OTAL PROJECT COST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F66CF0" w14:textId="398B6617" w:rsidR="00674196" w:rsidRPr="00674196" w:rsidRDefault="00356B30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$</w:t>
            </w:r>
          </w:p>
        </w:tc>
      </w:tr>
      <w:tr w:rsidR="00674196" w:rsidRPr="00BF1E56" w14:paraId="0E768E24" w14:textId="77777777" w:rsidTr="002777C7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D6C7F6F" w14:textId="492CCD75" w:rsidR="00674196" w:rsidRDefault="00EB7CD7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ought from Mt Burdett Foundation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61BC03" w14:textId="33D8600A" w:rsidR="00674196" w:rsidRPr="00674196" w:rsidRDefault="00356B30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$</w:t>
            </w:r>
          </w:p>
        </w:tc>
      </w:tr>
      <w:tr w:rsidR="00356B30" w:rsidRPr="00BF1E56" w14:paraId="1F350B21" w14:textId="77777777" w:rsidTr="000B0D53">
        <w:trPr>
          <w:trHeight w:val="300"/>
        </w:trPr>
        <w:tc>
          <w:tcPr>
            <w:tcW w:w="6374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537C6C1" w14:textId="229B9D67" w:rsidR="00356B30" w:rsidRPr="002A3CAE" w:rsidRDefault="00356B30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Applicant contribution (up to 20% of total cost requested, cash and/or in-kind will be considered)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D0C57C" w14:textId="08940EA5" w:rsidR="00356B30" w:rsidRPr="00674196" w:rsidRDefault="00356B30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ASH </w:t>
            </w:r>
            <w:r w:rsidR="00610092">
              <w:rPr>
                <w:rFonts w:ascii="Calibri" w:hAnsi="Calibri" w:cs="Calibri"/>
              </w:rPr>
              <w:t xml:space="preserve">    </w:t>
            </w:r>
            <w:r>
              <w:rPr>
                <w:rFonts w:ascii="Calibri" w:hAnsi="Calibri" w:cs="Calibri"/>
              </w:rPr>
              <w:t>$</w:t>
            </w:r>
          </w:p>
        </w:tc>
      </w:tr>
      <w:tr w:rsidR="00356B30" w:rsidRPr="00BF1E56" w14:paraId="778EEA7A" w14:textId="77777777" w:rsidTr="000B0D53">
        <w:trPr>
          <w:trHeight w:val="300"/>
        </w:trPr>
        <w:tc>
          <w:tcPr>
            <w:tcW w:w="6374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21F5901" w14:textId="77777777" w:rsidR="00356B30" w:rsidRDefault="00356B30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A672CC" w14:textId="765087A1" w:rsidR="00356B30" w:rsidRDefault="00356B30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 KIND $</w:t>
            </w:r>
          </w:p>
        </w:tc>
      </w:tr>
      <w:tr w:rsidR="00674196" w:rsidRPr="00BF1E56" w14:paraId="4335FB57" w14:textId="77777777" w:rsidTr="002777C7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0F8A5D0" w14:textId="6F111695" w:rsidR="00674196" w:rsidRPr="002A3CAE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ought from other project partners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 (</w:t>
            </w:r>
            <w:r w:rsidR="00EA12D1">
              <w:rPr>
                <w:rFonts w:ascii="Calibri" w:hAnsi="Calibri" w:cs="Calibri"/>
                <w:color w:val="auto"/>
                <w:sz w:val="21"/>
                <w:szCs w:val="21"/>
              </w:rPr>
              <w:t>if applicable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>)</w:t>
            </w: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: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FDF892" w14:textId="10547E65" w:rsidR="00674196" w:rsidRPr="00674196" w:rsidRDefault="00356B30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$</w:t>
            </w:r>
          </w:p>
        </w:tc>
      </w:tr>
      <w:tr w:rsidR="00F23429" w:rsidRPr="00674196" w14:paraId="12DA1394" w14:textId="77777777" w:rsidTr="004137AE">
        <w:tc>
          <w:tcPr>
            <w:tcW w:w="991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17FE752" w14:textId="44EF67B2" w:rsidR="00F23429" w:rsidRPr="004137AE" w:rsidRDefault="000C71E2" w:rsidP="00414D36">
            <w:pPr>
              <w:pStyle w:val="Heading3"/>
              <w:rPr>
                <w:rFonts w:ascii="Calibri" w:hAnsi="Calibri" w:cs="Calibri"/>
                <w:b/>
                <w:bCs/>
                <w:color w:val="auto"/>
              </w:rPr>
            </w:pPr>
            <w:r w:rsidRPr="004137AE">
              <w:rPr>
                <w:rFonts w:ascii="Calibri" w:hAnsi="Calibri" w:cs="Calibri"/>
                <w:b/>
                <w:bCs/>
                <w:color w:val="auto"/>
              </w:rPr>
              <w:t xml:space="preserve">Please provide </w:t>
            </w:r>
            <w:r w:rsidR="00C0168D" w:rsidRPr="004137AE">
              <w:rPr>
                <w:rFonts w:ascii="Calibri" w:hAnsi="Calibri" w:cs="Calibri"/>
                <w:b/>
                <w:bCs/>
                <w:color w:val="auto"/>
              </w:rPr>
              <w:t>detail on your budget breakdown</w:t>
            </w:r>
          </w:p>
        </w:tc>
      </w:tr>
      <w:tr w:rsidR="00F23429" w:rsidRPr="00674196" w14:paraId="043CFA22" w14:textId="77777777" w:rsidTr="00414D36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2DBFA0" w14:textId="7A3FACD2" w:rsidR="00F23429" w:rsidRPr="002A3CAE" w:rsidRDefault="00DC01BF" w:rsidP="00414D3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proofErr w:type="gramStart"/>
            <w:r>
              <w:rPr>
                <w:rFonts w:ascii="Calibri" w:hAnsi="Calibri" w:cs="Calibri"/>
                <w:color w:val="auto"/>
                <w:sz w:val="21"/>
                <w:szCs w:val="21"/>
              </w:rPr>
              <w:t>E.g.</w:t>
            </w:r>
            <w:proofErr w:type="gramEnd"/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 course fees, </w:t>
            </w:r>
            <w:r w:rsidR="000566C4">
              <w:rPr>
                <w:rFonts w:ascii="Calibri" w:hAnsi="Calibri" w:cs="Calibri"/>
                <w:color w:val="auto"/>
                <w:sz w:val="21"/>
                <w:szCs w:val="21"/>
              </w:rPr>
              <w:t xml:space="preserve">accommodation, 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>travel etc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1D3312" w14:textId="1481AE4E" w:rsidR="00F23429" w:rsidRPr="00674196" w:rsidRDefault="00356B30" w:rsidP="00414D3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$</w:t>
            </w:r>
          </w:p>
        </w:tc>
      </w:tr>
      <w:tr w:rsidR="00F23429" w:rsidRPr="00674196" w14:paraId="4FFFD029" w14:textId="77777777" w:rsidTr="00414D36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2548D7E" w14:textId="12C5367C" w:rsidR="00F23429" w:rsidRPr="002A3CAE" w:rsidRDefault="00F23429" w:rsidP="00414D3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C4FBE1" w14:textId="4E088FFF" w:rsidR="00F23429" w:rsidRPr="00674196" w:rsidRDefault="00356B30" w:rsidP="00414D3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$</w:t>
            </w:r>
          </w:p>
        </w:tc>
      </w:tr>
    </w:tbl>
    <w:p w14:paraId="132496F0" w14:textId="5ACA3324" w:rsidR="00A77265" w:rsidRDefault="00A77265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122"/>
        <w:gridCol w:w="7796"/>
      </w:tblGrid>
      <w:tr w:rsidR="00505756" w:rsidRPr="00542689" w14:paraId="0CA513F6" w14:textId="77777777" w:rsidTr="004A10FD"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5D9B8FBB" w14:textId="77777777" w:rsidR="00505756" w:rsidRDefault="00505756" w:rsidP="004A10FD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ES</w:t>
            </w:r>
          </w:p>
          <w:p w14:paraId="2600ED87" w14:textId="230B802B" w:rsidR="00505756" w:rsidRPr="00505756" w:rsidRDefault="00505756" w:rsidP="00505756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505756">
              <w:rPr>
                <w:rFonts w:asciiTheme="majorHAnsi" w:hAnsiTheme="majorHAnsi" w:cstheme="majorHAnsi"/>
                <w:sz w:val="21"/>
                <w:szCs w:val="21"/>
              </w:rPr>
              <w:t>Please provide details of two referees</w:t>
            </w:r>
          </w:p>
        </w:tc>
      </w:tr>
      <w:tr w:rsidR="00505756" w:rsidRPr="00674196" w14:paraId="10CEACD0" w14:textId="77777777" w:rsidTr="00505756"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99C913" w14:textId="1390D51D" w:rsidR="00505756" w:rsidRDefault="00505756" w:rsidP="004A10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Name: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C3B3A0" w14:textId="0062461F" w:rsidR="00505756" w:rsidRPr="00674196" w:rsidRDefault="00505756" w:rsidP="004A10FD">
            <w:pPr>
              <w:pStyle w:val="Heading3"/>
              <w:rPr>
                <w:rFonts w:ascii="Calibri" w:hAnsi="Calibri" w:cs="Calibri"/>
              </w:rPr>
            </w:pPr>
          </w:p>
        </w:tc>
      </w:tr>
      <w:tr w:rsidR="00505756" w:rsidRPr="00674196" w14:paraId="633C7D85" w14:textId="77777777" w:rsidTr="00505756"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3C85711" w14:textId="7135DDEC" w:rsidR="00505756" w:rsidRDefault="00505756" w:rsidP="004A10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Phone #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C10729" w14:textId="025F92B6" w:rsidR="00505756" w:rsidRPr="00674196" w:rsidRDefault="00505756" w:rsidP="004A10FD">
            <w:pPr>
              <w:pStyle w:val="Heading3"/>
              <w:rPr>
                <w:rFonts w:ascii="Calibri" w:hAnsi="Calibri" w:cs="Calibri"/>
              </w:rPr>
            </w:pPr>
          </w:p>
        </w:tc>
      </w:tr>
      <w:tr w:rsidR="00505756" w:rsidRPr="00674196" w14:paraId="4E53BB38" w14:textId="77777777" w:rsidTr="00505756">
        <w:trPr>
          <w:trHeight w:val="300"/>
        </w:trPr>
        <w:tc>
          <w:tcPr>
            <w:tcW w:w="212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2A8380D" w14:textId="7798EA0B" w:rsidR="00505756" w:rsidRPr="002A3CAE" w:rsidRDefault="00505756" w:rsidP="004A10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Email Address: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7B114F" w14:textId="2AB4987C" w:rsidR="00505756" w:rsidRPr="00674196" w:rsidRDefault="00505756" w:rsidP="004A10FD">
            <w:pPr>
              <w:pStyle w:val="Heading3"/>
              <w:rPr>
                <w:rFonts w:ascii="Calibri" w:hAnsi="Calibri" w:cs="Calibri"/>
              </w:rPr>
            </w:pPr>
          </w:p>
        </w:tc>
      </w:tr>
      <w:tr w:rsidR="00505756" w:rsidRPr="00674196" w14:paraId="4528BE13" w14:textId="77777777" w:rsidTr="00505756"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70434E" w14:textId="5B69FCFD" w:rsidR="00505756" w:rsidRPr="002A3CAE" w:rsidRDefault="00505756" w:rsidP="004A10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Occupation: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D2FC5F" w14:textId="7DB438BC" w:rsidR="00505756" w:rsidRPr="00674196" w:rsidRDefault="00505756" w:rsidP="004A10FD">
            <w:pPr>
              <w:pStyle w:val="Heading3"/>
              <w:rPr>
                <w:rFonts w:ascii="Calibri" w:hAnsi="Calibri" w:cs="Calibri"/>
              </w:rPr>
            </w:pPr>
          </w:p>
        </w:tc>
      </w:tr>
      <w:tr w:rsidR="00505756" w:rsidRPr="00674196" w14:paraId="6973588D" w14:textId="77777777" w:rsidTr="00505756"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3F1CAEC" w14:textId="78AB68DE" w:rsidR="00505756" w:rsidRDefault="00505756" w:rsidP="004A10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Relationship to you: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02B8AC" w14:textId="77777777" w:rsidR="00505756" w:rsidRPr="00674196" w:rsidRDefault="00505756" w:rsidP="004A10FD">
            <w:pPr>
              <w:pStyle w:val="Heading3"/>
              <w:rPr>
                <w:rFonts w:ascii="Calibri" w:hAnsi="Calibri" w:cs="Calibri"/>
              </w:rPr>
            </w:pPr>
          </w:p>
        </w:tc>
      </w:tr>
      <w:tr w:rsidR="00505756" w:rsidRPr="004137AE" w14:paraId="678662F4" w14:textId="77777777" w:rsidTr="004A10FD">
        <w:tc>
          <w:tcPr>
            <w:tcW w:w="991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710B897" w14:textId="7123929C" w:rsidR="00505756" w:rsidRPr="004137AE" w:rsidRDefault="00505756" w:rsidP="004A10FD">
            <w:pPr>
              <w:pStyle w:val="Heading3"/>
              <w:rPr>
                <w:rFonts w:ascii="Calibri" w:hAnsi="Calibri" w:cs="Calibri"/>
                <w:b/>
                <w:bCs/>
                <w:color w:val="auto"/>
              </w:rPr>
            </w:pPr>
          </w:p>
        </w:tc>
      </w:tr>
      <w:tr w:rsidR="00505756" w:rsidRPr="00674196" w14:paraId="33FD0133" w14:textId="77777777" w:rsidTr="00505756">
        <w:trPr>
          <w:trHeight w:val="300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D7BBEC" w14:textId="5F70CDB8" w:rsidR="00505756" w:rsidRPr="002A3CAE" w:rsidRDefault="00505756" w:rsidP="004A10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Name: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511771" w14:textId="77777777" w:rsidR="00505756" w:rsidRPr="00674196" w:rsidRDefault="00505756" w:rsidP="004A10FD">
            <w:pPr>
              <w:pStyle w:val="Heading3"/>
              <w:rPr>
                <w:rFonts w:ascii="Calibri" w:hAnsi="Calibri" w:cs="Calibri"/>
              </w:rPr>
            </w:pPr>
          </w:p>
        </w:tc>
      </w:tr>
      <w:tr w:rsidR="00505756" w:rsidRPr="00674196" w14:paraId="3D169D67" w14:textId="77777777" w:rsidTr="00505756">
        <w:trPr>
          <w:trHeight w:val="300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C10012C" w14:textId="5104AEAC" w:rsidR="00505756" w:rsidRDefault="00505756" w:rsidP="004A10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Phone #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09D3FE" w14:textId="77777777" w:rsidR="00505756" w:rsidRPr="00674196" w:rsidRDefault="00505756" w:rsidP="004A10FD">
            <w:pPr>
              <w:pStyle w:val="Heading3"/>
              <w:rPr>
                <w:rFonts w:ascii="Calibri" w:hAnsi="Calibri" w:cs="Calibri"/>
              </w:rPr>
            </w:pPr>
          </w:p>
        </w:tc>
      </w:tr>
      <w:tr w:rsidR="00505756" w:rsidRPr="00674196" w14:paraId="190FC663" w14:textId="77777777" w:rsidTr="00505756">
        <w:trPr>
          <w:trHeight w:val="300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6F2FF5" w14:textId="5DE80943" w:rsidR="00505756" w:rsidRDefault="00505756" w:rsidP="004A10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Email Address: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8F7F35" w14:textId="77777777" w:rsidR="00505756" w:rsidRPr="00674196" w:rsidRDefault="00505756" w:rsidP="004A10FD">
            <w:pPr>
              <w:pStyle w:val="Heading3"/>
              <w:rPr>
                <w:rFonts w:ascii="Calibri" w:hAnsi="Calibri" w:cs="Calibri"/>
              </w:rPr>
            </w:pPr>
          </w:p>
        </w:tc>
      </w:tr>
      <w:tr w:rsidR="00505756" w:rsidRPr="00674196" w14:paraId="6CB526F4" w14:textId="77777777" w:rsidTr="00505756">
        <w:trPr>
          <w:trHeight w:val="300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8F3060" w14:textId="7D74406C" w:rsidR="00505756" w:rsidRDefault="00505756" w:rsidP="004A10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Occupation: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3FA54B" w14:textId="77777777" w:rsidR="00505756" w:rsidRPr="00674196" w:rsidRDefault="00505756" w:rsidP="004A10FD">
            <w:pPr>
              <w:pStyle w:val="Heading3"/>
              <w:rPr>
                <w:rFonts w:ascii="Calibri" w:hAnsi="Calibri" w:cs="Calibri"/>
              </w:rPr>
            </w:pPr>
          </w:p>
        </w:tc>
      </w:tr>
      <w:tr w:rsidR="00505756" w:rsidRPr="00674196" w14:paraId="014B5120" w14:textId="77777777" w:rsidTr="00505756">
        <w:trPr>
          <w:trHeight w:val="300"/>
        </w:trPr>
        <w:tc>
          <w:tcPr>
            <w:tcW w:w="212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5006762" w14:textId="31B0834A" w:rsidR="00505756" w:rsidRDefault="00505756" w:rsidP="004A10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Relationship to you: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8B1256" w14:textId="77777777" w:rsidR="00505756" w:rsidRPr="00674196" w:rsidRDefault="00505756" w:rsidP="004A10FD">
            <w:pPr>
              <w:pStyle w:val="Heading3"/>
              <w:rPr>
                <w:rFonts w:ascii="Calibri" w:hAnsi="Calibri" w:cs="Calibri"/>
              </w:rPr>
            </w:pPr>
          </w:p>
        </w:tc>
      </w:tr>
    </w:tbl>
    <w:p w14:paraId="1A18C03A" w14:textId="3DC317B8" w:rsidR="00505756" w:rsidRDefault="00505756">
      <w:pPr>
        <w:rPr>
          <w:rFonts w:asciiTheme="majorHAnsi" w:hAnsiTheme="majorHAnsi" w:cstheme="majorHAnsi"/>
        </w:rPr>
      </w:pPr>
    </w:p>
    <w:p w14:paraId="0071BA33" w14:textId="77777777" w:rsidR="00505756" w:rsidRDefault="00505756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A74EF2" w:rsidRPr="00BF1E56" w14:paraId="4B8C1425" w14:textId="77777777" w:rsidTr="00C91424">
        <w:tc>
          <w:tcPr>
            <w:tcW w:w="9918" w:type="dxa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6D4A63EE" w14:textId="008454C5" w:rsidR="00A74EF2" w:rsidRDefault="00A74EF2" w:rsidP="00C91424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ADDITIONAL INFORMATION</w:t>
            </w:r>
          </w:p>
          <w:p w14:paraId="59E89AEB" w14:textId="5CC520B4" w:rsidR="00A74EF2" w:rsidRPr="00942A00" w:rsidRDefault="00A74EF2" w:rsidP="00C91424">
            <w:r>
              <w:rPr>
                <w:rFonts w:ascii="Calibri" w:hAnsi="Calibri" w:cs="Calibri"/>
                <w:sz w:val="21"/>
                <w:szCs w:val="21"/>
              </w:rPr>
              <w:t>You have the option to provide additional information to support your application, such as course brochures, planning documents, etc. Please make note of any relevant attachments below.</w:t>
            </w:r>
          </w:p>
        </w:tc>
      </w:tr>
      <w:tr w:rsidR="00A74EF2" w:rsidRPr="00A74EF2" w14:paraId="6F51A6DA" w14:textId="77777777" w:rsidTr="007F4FA1">
        <w:trPr>
          <w:trHeight w:val="1946"/>
        </w:trPr>
        <w:tc>
          <w:tcPr>
            <w:tcW w:w="99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EABC92E" w14:textId="44EE79E4" w:rsidR="00A74EF2" w:rsidRPr="00A74EF2" w:rsidRDefault="00A74EF2" w:rsidP="00A74EF2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</w:p>
        </w:tc>
      </w:tr>
    </w:tbl>
    <w:p w14:paraId="1850C2B5" w14:textId="77777777" w:rsidR="00A74EF2" w:rsidRDefault="00A74EF2">
      <w:pPr>
        <w:rPr>
          <w:rFonts w:asciiTheme="majorHAnsi" w:hAnsiTheme="majorHAnsi" w:cstheme="majorHAnsi"/>
        </w:rPr>
      </w:pPr>
    </w:p>
    <w:p w14:paraId="73ACF21E" w14:textId="63C95748" w:rsidR="00942A00" w:rsidRPr="00942A00" w:rsidRDefault="00942A00" w:rsidP="00942A00">
      <w:p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  <w:b/>
          <w:bCs/>
        </w:rPr>
        <w:t>DECLARATION</w:t>
      </w:r>
    </w:p>
    <w:p w14:paraId="3401CC2B" w14:textId="77777777" w:rsid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certify that all information provided is current and correct.  </w:t>
      </w:r>
    </w:p>
    <w:p w14:paraId="2DE5A56D" w14:textId="3D1A718D" w:rsidR="007A0E08" w:rsidRDefault="00950CD9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f </w:t>
      </w:r>
      <w:r w:rsidR="00833FF3">
        <w:rPr>
          <w:rFonts w:asciiTheme="majorHAnsi" w:hAnsiTheme="majorHAnsi" w:cstheme="majorHAnsi"/>
        </w:rPr>
        <w:t xml:space="preserve">participating in a course, </w:t>
      </w:r>
      <w:r w:rsidR="00FF1847">
        <w:rPr>
          <w:rFonts w:asciiTheme="majorHAnsi" w:hAnsiTheme="majorHAnsi" w:cstheme="majorHAnsi"/>
        </w:rPr>
        <w:t xml:space="preserve">if I do </w:t>
      </w:r>
      <w:r w:rsidR="00833FF3">
        <w:rPr>
          <w:rFonts w:asciiTheme="majorHAnsi" w:hAnsiTheme="majorHAnsi" w:cstheme="majorHAnsi"/>
        </w:rPr>
        <w:t xml:space="preserve">not fully </w:t>
      </w:r>
      <w:r w:rsidR="00FF1847">
        <w:rPr>
          <w:rFonts w:asciiTheme="majorHAnsi" w:hAnsiTheme="majorHAnsi" w:cstheme="majorHAnsi"/>
        </w:rPr>
        <w:t>complete the program,</w:t>
      </w:r>
      <w:r w:rsidR="00833FF3">
        <w:rPr>
          <w:rFonts w:asciiTheme="majorHAnsi" w:hAnsiTheme="majorHAnsi" w:cstheme="majorHAnsi"/>
        </w:rPr>
        <w:t xml:space="preserve"> the proportional </w:t>
      </w:r>
      <w:r w:rsidR="0067728D">
        <w:rPr>
          <w:rFonts w:asciiTheme="majorHAnsi" w:hAnsiTheme="majorHAnsi" w:cstheme="majorHAnsi"/>
        </w:rPr>
        <w:t>funds will be returned to Mt Burdett Foundation.</w:t>
      </w:r>
    </w:p>
    <w:p w14:paraId="3A83116E" w14:textId="3074B89F" w:rsidR="00505756" w:rsidRDefault="00505756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 understand that the final decision of my application</w:t>
      </w:r>
      <w:r w:rsidR="007F4FA1">
        <w:rPr>
          <w:rFonts w:asciiTheme="majorHAnsi" w:hAnsiTheme="majorHAnsi" w:cstheme="majorHAnsi"/>
        </w:rPr>
        <w:t xml:space="preserve"> being successful or not,</w:t>
      </w:r>
      <w:r>
        <w:rPr>
          <w:rFonts w:asciiTheme="majorHAnsi" w:hAnsiTheme="majorHAnsi" w:cstheme="majorHAnsi"/>
        </w:rPr>
        <w:t xml:space="preserve"> lies with the Board of Directors of the Mt Burdett Foundation.</w:t>
      </w:r>
      <w:r w:rsidR="009D0789">
        <w:rPr>
          <w:rFonts w:asciiTheme="majorHAnsi" w:hAnsiTheme="majorHAnsi" w:cstheme="majorHAnsi"/>
        </w:rPr>
        <w:t xml:space="preserve"> The final decision is not contestable.</w:t>
      </w:r>
    </w:p>
    <w:p w14:paraId="4CD16880" w14:textId="55292B9B" w:rsidR="00942A00" w:rsidRP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give permission to </w:t>
      </w:r>
      <w:r>
        <w:rPr>
          <w:rFonts w:asciiTheme="majorHAnsi" w:hAnsiTheme="majorHAnsi" w:cstheme="majorHAnsi"/>
        </w:rPr>
        <w:t>Mt Burdett Foundation</w:t>
      </w:r>
      <w:r w:rsidRPr="00942A00">
        <w:rPr>
          <w:rFonts w:asciiTheme="majorHAnsi" w:hAnsiTheme="majorHAnsi" w:cstheme="majorHAnsi"/>
        </w:rPr>
        <w:t xml:space="preserve"> to contact any relevant persons or organisations in the processing of this application.</w:t>
      </w:r>
    </w:p>
    <w:p w14:paraId="18A2DD3B" w14:textId="77777777" w:rsidR="00942A00" w:rsidRPr="00942A00" w:rsidRDefault="00942A00" w:rsidP="00942A00">
      <w:pPr>
        <w:rPr>
          <w:rFonts w:asciiTheme="majorHAnsi" w:hAnsiTheme="majorHAnsi" w:cstheme="majorHAnsi"/>
        </w:rPr>
      </w:pPr>
    </w:p>
    <w:tbl>
      <w:tblPr>
        <w:tblW w:w="8602" w:type="dxa"/>
        <w:tblInd w:w="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5423"/>
      </w:tblGrid>
      <w:tr w:rsidR="00942A00" w:rsidRPr="00942A00" w14:paraId="071A282E" w14:textId="77777777" w:rsidTr="00FF623E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3B0DD509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Signed:</w:t>
            </w:r>
          </w:p>
        </w:tc>
        <w:tc>
          <w:tcPr>
            <w:tcW w:w="5423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CB28161" w14:textId="3989032D" w:rsidR="00942A00" w:rsidRPr="00942A00" w:rsidRDefault="00942A00" w:rsidP="002D23A5">
            <w:pPr>
              <w:rPr>
                <w:rFonts w:asciiTheme="majorHAnsi" w:hAnsiTheme="majorHAnsi" w:cstheme="majorHAnsi"/>
              </w:rPr>
            </w:pPr>
          </w:p>
        </w:tc>
      </w:tr>
      <w:tr w:rsidR="00942A00" w:rsidRPr="00942A00" w14:paraId="269E4C51" w14:textId="77777777" w:rsidTr="00FF623E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11841A32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13EDAD75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Name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20242B4F" w14:textId="584BB182" w:rsidR="00942A00" w:rsidRPr="00942A00" w:rsidRDefault="00942A00" w:rsidP="002D23A5">
            <w:pPr>
              <w:rPr>
                <w:rFonts w:asciiTheme="majorHAnsi" w:hAnsiTheme="majorHAnsi" w:cstheme="majorHAnsi"/>
              </w:rPr>
            </w:pPr>
          </w:p>
        </w:tc>
      </w:tr>
      <w:tr w:rsidR="00942A00" w:rsidRPr="00942A00" w14:paraId="1016A0E9" w14:textId="77777777" w:rsidTr="00FF623E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50F3B2C9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301EA615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Date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22D63E09" w14:textId="6AE5B219" w:rsidR="00942A00" w:rsidRPr="00942A00" w:rsidRDefault="00942A00" w:rsidP="002D23A5">
            <w:pPr>
              <w:rPr>
                <w:rFonts w:asciiTheme="majorHAnsi" w:hAnsiTheme="majorHAnsi" w:cstheme="majorHAnsi"/>
              </w:rPr>
            </w:pPr>
          </w:p>
        </w:tc>
      </w:tr>
    </w:tbl>
    <w:p w14:paraId="3CB9C012" w14:textId="77777777" w:rsidR="005E0329" w:rsidRPr="00574EA0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sectPr w:rsidR="005E0329" w:rsidRPr="00574EA0" w:rsidSect="004137AE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440" w:right="1080" w:bottom="1276" w:left="1080" w:header="113" w:footer="6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D866C" w14:textId="77777777" w:rsidR="00814C4B" w:rsidRDefault="00814C4B" w:rsidP="00D86780">
      <w:r>
        <w:separator/>
      </w:r>
    </w:p>
  </w:endnote>
  <w:endnote w:type="continuationSeparator" w:id="0">
    <w:p w14:paraId="17BAC954" w14:textId="77777777" w:rsidR="00814C4B" w:rsidRDefault="00814C4B" w:rsidP="00D86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496351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E973ED6" w14:textId="77777777" w:rsidR="009F2E13" w:rsidRDefault="009F2E13">
            <w:pPr>
              <w:pStyle w:val="Footer"/>
              <w:jc w:val="right"/>
            </w:pPr>
            <w:r w:rsidRPr="002857D2">
              <w:rPr>
                <w:rFonts w:ascii="Calibri Light" w:hAnsi="Calibri Light" w:cs="Calibri Light"/>
                <w:sz w:val="20"/>
                <w:szCs w:val="20"/>
              </w:rPr>
              <w:t xml:space="preserve">Page 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PAGE </w:instrTex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2857D2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  <w:r w:rsidRPr="002857D2">
              <w:rPr>
                <w:rFonts w:ascii="Calibri Light" w:hAnsi="Calibri Light" w:cs="Calibri Light"/>
                <w:sz w:val="20"/>
                <w:szCs w:val="20"/>
              </w:rPr>
              <w:t xml:space="preserve"> of 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NUMPAGES  </w:instrTex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2857D2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B527135" w14:textId="77777777" w:rsidR="009F2E13" w:rsidRDefault="009F2E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  <w:sz w:val="20"/>
        <w:szCs w:val="20"/>
      </w:rPr>
      <w:id w:val="-1589148624"/>
      <w:docPartObj>
        <w:docPartGallery w:val="Page Numbers (Bottom of Page)"/>
        <w:docPartUnique/>
      </w:docPartObj>
    </w:sdtPr>
    <w:sdtContent>
      <w:sdt>
        <w:sdtPr>
          <w:rPr>
            <w:rFonts w:asciiTheme="majorHAnsi" w:hAnsiTheme="majorHAnsi" w:cstheme="majorHAnsi"/>
            <w:sz w:val="20"/>
            <w:szCs w:val="20"/>
          </w:rPr>
          <w:id w:val="1922290407"/>
          <w:docPartObj>
            <w:docPartGallery w:val="Page Numbers (Top of Page)"/>
            <w:docPartUnique/>
          </w:docPartObj>
        </w:sdtPr>
        <w:sdtContent>
          <w:p w14:paraId="0F807044" w14:textId="72391809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Version: </w:t>
            </w:r>
            <w:r w:rsidR="00683D30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="00BA4B54">
              <w:rPr>
                <w:rFonts w:asciiTheme="majorHAnsi" w:hAnsiTheme="majorHAnsi" w:cstheme="majorHAnsi"/>
                <w:sz w:val="20"/>
                <w:szCs w:val="20"/>
              </w:rPr>
              <w:t>.3</w:t>
            </w:r>
          </w:p>
          <w:p w14:paraId="5AD2C28D" w14:textId="52B70A44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Review Date: </w:t>
            </w:r>
            <w:r w:rsidR="00BA4B54">
              <w:rPr>
                <w:rFonts w:asciiTheme="majorHAnsi" w:hAnsiTheme="majorHAnsi" w:cstheme="majorHAnsi"/>
                <w:sz w:val="20"/>
                <w:szCs w:val="20"/>
              </w:rPr>
              <w:t>15/02/2022</w:t>
            </w:r>
          </w:p>
          <w:p w14:paraId="1E51C780" w14:textId="30823D8F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Page 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begin"/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instrText xml:space="preserve"> PAGE </w:instrTex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separate"/>
            </w:r>
            <w:r w:rsidRPr="00360AF1">
              <w:rPr>
                <w:rFonts w:asciiTheme="majorHAnsi" w:hAnsiTheme="majorHAnsi" w:cstheme="majorHAnsi"/>
                <w:b/>
                <w:bCs/>
                <w:noProof/>
                <w:sz w:val="20"/>
                <w:szCs w:val="20"/>
              </w:rPr>
              <w:t>1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end"/>
            </w: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 of 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begin"/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instrText xml:space="preserve"> NUMPAGES  </w:instrTex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separate"/>
            </w:r>
            <w:r w:rsidRPr="00360AF1">
              <w:rPr>
                <w:rFonts w:asciiTheme="majorHAnsi" w:hAnsiTheme="majorHAnsi" w:cstheme="majorHAnsi"/>
                <w:b/>
                <w:bCs/>
                <w:noProof/>
                <w:sz w:val="20"/>
                <w:szCs w:val="20"/>
              </w:rPr>
              <w:t>2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25F396A" w14:textId="77777777" w:rsidR="009F2E13" w:rsidRDefault="009F2E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F3627" w14:textId="77777777" w:rsidR="00814C4B" w:rsidRDefault="00814C4B" w:rsidP="00D86780">
      <w:r>
        <w:separator/>
      </w:r>
    </w:p>
  </w:footnote>
  <w:footnote w:type="continuationSeparator" w:id="0">
    <w:p w14:paraId="36C2A35E" w14:textId="77777777" w:rsidR="00814C4B" w:rsidRDefault="00814C4B" w:rsidP="00D86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16BDC" w14:textId="40D91D77" w:rsidR="009F2E13" w:rsidRDefault="009F2E13" w:rsidP="009926A4">
    <w:pPr>
      <w:pStyle w:val="Header"/>
    </w:pPr>
    <w:r>
      <w:tab/>
    </w:r>
    <w:r>
      <w:tab/>
    </w:r>
    <w:r>
      <w:tab/>
    </w:r>
    <w:r>
      <w:tab/>
    </w:r>
    <w:r>
      <w:rPr>
        <w:rFonts w:ascii="Calibri" w:eastAsia="Times New Roman" w:hAnsi="Calibri" w:cs="Times New Roman"/>
        <w:noProof/>
        <w:sz w:val="22"/>
        <w:szCs w:val="22"/>
        <w:lang w:eastAsia="en-AU"/>
      </w:rPr>
      <w:ptab w:relativeTo="margin" w:alignment="right" w:leader="none"/>
    </w:r>
  </w:p>
  <w:p w14:paraId="7D1394F6" w14:textId="77777777" w:rsidR="009F2E13" w:rsidRDefault="009F2E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64F11" w14:textId="77777777" w:rsidR="00BA4B54" w:rsidRDefault="00BA4B54">
    <w:pPr>
      <w:pStyle w:val="Header"/>
      <w:rPr>
        <w:noProof/>
      </w:rPr>
    </w:pPr>
  </w:p>
  <w:p w14:paraId="6802CACA" w14:textId="5DB44CE1" w:rsidR="009F2E13" w:rsidRDefault="009F2E13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0169498" wp14:editId="1DDE3358">
          <wp:simplePos x="0" y="0"/>
          <wp:positionH relativeFrom="column">
            <wp:posOffset>-754380</wp:posOffset>
          </wp:positionH>
          <wp:positionV relativeFrom="paragraph">
            <wp:posOffset>-397510</wp:posOffset>
          </wp:positionV>
          <wp:extent cx="7622395" cy="10782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2395" cy="1078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2A83FE" w14:textId="77777777" w:rsidR="009F2E13" w:rsidRDefault="009F2E13" w:rsidP="00F91EB5">
    <w:pPr>
      <w:pStyle w:val="Header"/>
      <w:tabs>
        <w:tab w:val="clear" w:pos="4513"/>
        <w:tab w:val="clear" w:pos="9026"/>
        <w:tab w:val="left" w:pos="5387"/>
      </w:tabs>
    </w:pPr>
    <w:r>
      <w:tab/>
    </w:r>
  </w:p>
  <w:p w14:paraId="5735AA68" w14:textId="5A9EF0AB" w:rsidR="009F2E13" w:rsidRDefault="009F2E13" w:rsidP="00B1118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624F1"/>
    <w:multiLevelType w:val="hybridMultilevel"/>
    <w:tmpl w:val="D1A64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27345"/>
    <w:multiLevelType w:val="hybridMultilevel"/>
    <w:tmpl w:val="FC141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71C43"/>
    <w:multiLevelType w:val="hybridMultilevel"/>
    <w:tmpl w:val="5AB42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D8D604F"/>
    <w:multiLevelType w:val="hybridMultilevel"/>
    <w:tmpl w:val="F01AD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4156058"/>
    <w:multiLevelType w:val="hybridMultilevel"/>
    <w:tmpl w:val="D842F0EE"/>
    <w:lvl w:ilvl="0" w:tplc="CF20AAD6">
      <w:start w:val="2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7BE692E"/>
    <w:multiLevelType w:val="hybridMultilevel"/>
    <w:tmpl w:val="F0A6CF9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B04EE8"/>
    <w:multiLevelType w:val="hybridMultilevel"/>
    <w:tmpl w:val="A5B0CB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5D85F45"/>
    <w:multiLevelType w:val="hybridMultilevel"/>
    <w:tmpl w:val="C4BC0BD8"/>
    <w:lvl w:ilvl="0" w:tplc="53C8B784">
      <w:start w:val="1"/>
      <w:numFmt w:val="decimal"/>
      <w:lvlText w:val="%1."/>
      <w:lvlJc w:val="left"/>
      <w:pPr>
        <w:ind w:left="720" w:hanging="360"/>
      </w:pPr>
      <w:rPr>
        <w:rFonts w:hint="default"/>
        <w:i/>
        <w:sz w:val="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415F27"/>
    <w:multiLevelType w:val="hybridMultilevel"/>
    <w:tmpl w:val="5B02C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D457C9"/>
    <w:multiLevelType w:val="hybridMultilevel"/>
    <w:tmpl w:val="407E8C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04507"/>
    <w:multiLevelType w:val="hybridMultilevel"/>
    <w:tmpl w:val="B4DAB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666F6"/>
    <w:multiLevelType w:val="hybridMultilevel"/>
    <w:tmpl w:val="82D254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670B3"/>
    <w:multiLevelType w:val="hybridMultilevel"/>
    <w:tmpl w:val="E79265A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C90E69"/>
    <w:multiLevelType w:val="hybridMultilevel"/>
    <w:tmpl w:val="9B4C2598"/>
    <w:lvl w:ilvl="0" w:tplc="CF20AAD6">
      <w:start w:val="25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C30683"/>
    <w:multiLevelType w:val="hybridMultilevel"/>
    <w:tmpl w:val="F62A2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662D29"/>
    <w:multiLevelType w:val="hybridMultilevel"/>
    <w:tmpl w:val="8A5A2730"/>
    <w:lvl w:ilvl="0" w:tplc="CF20AAD6">
      <w:start w:val="2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82389081">
    <w:abstractNumId w:val="8"/>
  </w:num>
  <w:num w:numId="2" w16cid:durableId="2109111267">
    <w:abstractNumId w:val="0"/>
  </w:num>
  <w:num w:numId="3" w16cid:durableId="1494295465">
    <w:abstractNumId w:val="14"/>
  </w:num>
  <w:num w:numId="4" w16cid:durableId="1588424674">
    <w:abstractNumId w:val="10"/>
  </w:num>
  <w:num w:numId="5" w16cid:durableId="1584294213">
    <w:abstractNumId w:val="2"/>
  </w:num>
  <w:num w:numId="6" w16cid:durableId="1519461246">
    <w:abstractNumId w:val="15"/>
  </w:num>
  <w:num w:numId="7" w16cid:durableId="930435838">
    <w:abstractNumId w:val="6"/>
  </w:num>
  <w:num w:numId="8" w16cid:durableId="668169923">
    <w:abstractNumId w:val="4"/>
  </w:num>
  <w:num w:numId="9" w16cid:durableId="643511760">
    <w:abstractNumId w:val="3"/>
  </w:num>
  <w:num w:numId="10" w16cid:durableId="1872646281">
    <w:abstractNumId w:val="13"/>
  </w:num>
  <w:num w:numId="11" w16cid:durableId="124662326">
    <w:abstractNumId w:val="7"/>
  </w:num>
  <w:num w:numId="12" w16cid:durableId="253513029">
    <w:abstractNumId w:val="11"/>
  </w:num>
  <w:num w:numId="13" w16cid:durableId="1263955178">
    <w:abstractNumId w:val="1"/>
  </w:num>
  <w:num w:numId="14" w16cid:durableId="939491261">
    <w:abstractNumId w:val="9"/>
  </w:num>
  <w:num w:numId="15" w16cid:durableId="1865366813">
    <w:abstractNumId w:val="12"/>
  </w:num>
  <w:num w:numId="16" w16cid:durableId="6028074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jayNDY1MTY2NTRX0lEKTi0uzszPAykwNKwFAAIkIYotAAAA"/>
  </w:docVars>
  <w:rsids>
    <w:rsidRoot w:val="00AA298B"/>
    <w:rsid w:val="00003407"/>
    <w:rsid w:val="00005D07"/>
    <w:rsid w:val="00021F34"/>
    <w:rsid w:val="00022DB0"/>
    <w:rsid w:val="00024AA6"/>
    <w:rsid w:val="000304B5"/>
    <w:rsid w:val="000305D0"/>
    <w:rsid w:val="000531F9"/>
    <w:rsid w:val="0005359D"/>
    <w:rsid w:val="000566C4"/>
    <w:rsid w:val="00066499"/>
    <w:rsid w:val="000973D4"/>
    <w:rsid w:val="000C484B"/>
    <w:rsid w:val="000C71E2"/>
    <w:rsid w:val="000E596B"/>
    <w:rsid w:val="000F2137"/>
    <w:rsid w:val="00104C74"/>
    <w:rsid w:val="00107B90"/>
    <w:rsid w:val="00110FFA"/>
    <w:rsid w:val="00113FB1"/>
    <w:rsid w:val="00120211"/>
    <w:rsid w:val="00120872"/>
    <w:rsid w:val="00121EE2"/>
    <w:rsid w:val="001611AA"/>
    <w:rsid w:val="001643BB"/>
    <w:rsid w:val="001805E3"/>
    <w:rsid w:val="001818F8"/>
    <w:rsid w:val="0018405F"/>
    <w:rsid w:val="001A2630"/>
    <w:rsid w:val="001B38C6"/>
    <w:rsid w:val="001B5B5E"/>
    <w:rsid w:val="001C1819"/>
    <w:rsid w:val="001C7DEE"/>
    <w:rsid w:val="001D0D03"/>
    <w:rsid w:val="001E074E"/>
    <w:rsid w:val="001E0834"/>
    <w:rsid w:val="001E2084"/>
    <w:rsid w:val="001F3D79"/>
    <w:rsid w:val="001F750B"/>
    <w:rsid w:val="00212542"/>
    <w:rsid w:val="002438FD"/>
    <w:rsid w:val="00250840"/>
    <w:rsid w:val="00251320"/>
    <w:rsid w:val="00253BE9"/>
    <w:rsid w:val="00266AEC"/>
    <w:rsid w:val="00267FA3"/>
    <w:rsid w:val="002729F0"/>
    <w:rsid w:val="0027764E"/>
    <w:rsid w:val="002777C7"/>
    <w:rsid w:val="002857D2"/>
    <w:rsid w:val="00297EBA"/>
    <w:rsid w:val="002A3CAE"/>
    <w:rsid w:val="002B2963"/>
    <w:rsid w:val="002B47FA"/>
    <w:rsid w:val="002C595C"/>
    <w:rsid w:val="002D0783"/>
    <w:rsid w:val="002D23A5"/>
    <w:rsid w:val="002F4349"/>
    <w:rsid w:val="002F624F"/>
    <w:rsid w:val="00310E3E"/>
    <w:rsid w:val="003208F3"/>
    <w:rsid w:val="00323383"/>
    <w:rsid w:val="00341784"/>
    <w:rsid w:val="003435C6"/>
    <w:rsid w:val="00350B4F"/>
    <w:rsid w:val="00356B30"/>
    <w:rsid w:val="00360AF1"/>
    <w:rsid w:val="003957D1"/>
    <w:rsid w:val="003964F0"/>
    <w:rsid w:val="003A479D"/>
    <w:rsid w:val="003C31E4"/>
    <w:rsid w:val="003E22C8"/>
    <w:rsid w:val="0040423A"/>
    <w:rsid w:val="00407354"/>
    <w:rsid w:val="004137AE"/>
    <w:rsid w:val="004151A8"/>
    <w:rsid w:val="00417994"/>
    <w:rsid w:val="00424660"/>
    <w:rsid w:val="00455703"/>
    <w:rsid w:val="004621A1"/>
    <w:rsid w:val="00462C3D"/>
    <w:rsid w:val="0047498B"/>
    <w:rsid w:val="00483F31"/>
    <w:rsid w:val="004854E3"/>
    <w:rsid w:val="004A0341"/>
    <w:rsid w:val="004A3791"/>
    <w:rsid w:val="004D0138"/>
    <w:rsid w:val="00505756"/>
    <w:rsid w:val="00506071"/>
    <w:rsid w:val="005125A9"/>
    <w:rsid w:val="0052657C"/>
    <w:rsid w:val="00534362"/>
    <w:rsid w:val="00537AC9"/>
    <w:rsid w:val="00541471"/>
    <w:rsid w:val="00542689"/>
    <w:rsid w:val="005431C7"/>
    <w:rsid w:val="00554BED"/>
    <w:rsid w:val="00565FFD"/>
    <w:rsid w:val="00567B50"/>
    <w:rsid w:val="00570CEE"/>
    <w:rsid w:val="0057213F"/>
    <w:rsid w:val="00572AB8"/>
    <w:rsid w:val="00574EA0"/>
    <w:rsid w:val="005811FA"/>
    <w:rsid w:val="00583A47"/>
    <w:rsid w:val="00585A23"/>
    <w:rsid w:val="00587606"/>
    <w:rsid w:val="005903FA"/>
    <w:rsid w:val="0059475D"/>
    <w:rsid w:val="005B64F5"/>
    <w:rsid w:val="005D0766"/>
    <w:rsid w:val="005E0329"/>
    <w:rsid w:val="005E1F5F"/>
    <w:rsid w:val="005F1EFA"/>
    <w:rsid w:val="005F4575"/>
    <w:rsid w:val="005F4CE4"/>
    <w:rsid w:val="005F5C77"/>
    <w:rsid w:val="005F657B"/>
    <w:rsid w:val="00602315"/>
    <w:rsid w:val="00610092"/>
    <w:rsid w:val="00612EED"/>
    <w:rsid w:val="00625106"/>
    <w:rsid w:val="00626BF9"/>
    <w:rsid w:val="00627F6C"/>
    <w:rsid w:val="00633FB6"/>
    <w:rsid w:val="00645D6A"/>
    <w:rsid w:val="00646B38"/>
    <w:rsid w:val="00652B07"/>
    <w:rsid w:val="00655728"/>
    <w:rsid w:val="006608F1"/>
    <w:rsid w:val="006611FD"/>
    <w:rsid w:val="00666D0A"/>
    <w:rsid w:val="0067025C"/>
    <w:rsid w:val="00670A2E"/>
    <w:rsid w:val="00674196"/>
    <w:rsid w:val="0067728D"/>
    <w:rsid w:val="00683D30"/>
    <w:rsid w:val="00697DD4"/>
    <w:rsid w:val="006A34C2"/>
    <w:rsid w:val="006D6D27"/>
    <w:rsid w:val="006E630B"/>
    <w:rsid w:val="00710CC1"/>
    <w:rsid w:val="00715372"/>
    <w:rsid w:val="00720190"/>
    <w:rsid w:val="00736C54"/>
    <w:rsid w:val="00737872"/>
    <w:rsid w:val="00740A80"/>
    <w:rsid w:val="0074193C"/>
    <w:rsid w:val="007526C8"/>
    <w:rsid w:val="007678AA"/>
    <w:rsid w:val="007978C3"/>
    <w:rsid w:val="007A0E08"/>
    <w:rsid w:val="007C310D"/>
    <w:rsid w:val="007D7D6C"/>
    <w:rsid w:val="007F4FA1"/>
    <w:rsid w:val="0080212D"/>
    <w:rsid w:val="00814C4B"/>
    <w:rsid w:val="008248FD"/>
    <w:rsid w:val="00831D78"/>
    <w:rsid w:val="00832EDE"/>
    <w:rsid w:val="00833FF3"/>
    <w:rsid w:val="00843355"/>
    <w:rsid w:val="00854CBE"/>
    <w:rsid w:val="00862C32"/>
    <w:rsid w:val="00863255"/>
    <w:rsid w:val="00870777"/>
    <w:rsid w:val="00877343"/>
    <w:rsid w:val="00886D78"/>
    <w:rsid w:val="008A09F0"/>
    <w:rsid w:val="008A45AC"/>
    <w:rsid w:val="008B50BF"/>
    <w:rsid w:val="008C37BC"/>
    <w:rsid w:val="008E3739"/>
    <w:rsid w:val="008E5AED"/>
    <w:rsid w:val="008E693C"/>
    <w:rsid w:val="0090468C"/>
    <w:rsid w:val="00927583"/>
    <w:rsid w:val="009321C6"/>
    <w:rsid w:val="00942A00"/>
    <w:rsid w:val="0095000B"/>
    <w:rsid w:val="00950CD9"/>
    <w:rsid w:val="009550F3"/>
    <w:rsid w:val="009657AE"/>
    <w:rsid w:val="009657EA"/>
    <w:rsid w:val="009811AF"/>
    <w:rsid w:val="00984D9C"/>
    <w:rsid w:val="009926A4"/>
    <w:rsid w:val="00997B68"/>
    <w:rsid w:val="009A3DF9"/>
    <w:rsid w:val="009B24B5"/>
    <w:rsid w:val="009B39CA"/>
    <w:rsid w:val="009B5066"/>
    <w:rsid w:val="009C199E"/>
    <w:rsid w:val="009C6F5D"/>
    <w:rsid w:val="009D0789"/>
    <w:rsid w:val="009E09DF"/>
    <w:rsid w:val="009E6E04"/>
    <w:rsid w:val="009F2E13"/>
    <w:rsid w:val="00A14617"/>
    <w:rsid w:val="00A307CE"/>
    <w:rsid w:val="00A33698"/>
    <w:rsid w:val="00A44A4B"/>
    <w:rsid w:val="00A453BB"/>
    <w:rsid w:val="00A50BA1"/>
    <w:rsid w:val="00A5376C"/>
    <w:rsid w:val="00A56589"/>
    <w:rsid w:val="00A74EF2"/>
    <w:rsid w:val="00A7693E"/>
    <w:rsid w:val="00A77265"/>
    <w:rsid w:val="00A814E6"/>
    <w:rsid w:val="00AA298B"/>
    <w:rsid w:val="00AA5B28"/>
    <w:rsid w:val="00AC09AE"/>
    <w:rsid w:val="00AE7998"/>
    <w:rsid w:val="00AF0FA2"/>
    <w:rsid w:val="00AF5FD1"/>
    <w:rsid w:val="00B05215"/>
    <w:rsid w:val="00B1118E"/>
    <w:rsid w:val="00B1563E"/>
    <w:rsid w:val="00B16F34"/>
    <w:rsid w:val="00B22F2F"/>
    <w:rsid w:val="00B30DEA"/>
    <w:rsid w:val="00B36045"/>
    <w:rsid w:val="00B37856"/>
    <w:rsid w:val="00B42533"/>
    <w:rsid w:val="00B43ABD"/>
    <w:rsid w:val="00B44A56"/>
    <w:rsid w:val="00B44E68"/>
    <w:rsid w:val="00B56DFC"/>
    <w:rsid w:val="00B57FE2"/>
    <w:rsid w:val="00B839DD"/>
    <w:rsid w:val="00B93BC6"/>
    <w:rsid w:val="00BA4B54"/>
    <w:rsid w:val="00BA68DA"/>
    <w:rsid w:val="00BB07D4"/>
    <w:rsid w:val="00BC2A02"/>
    <w:rsid w:val="00BC3814"/>
    <w:rsid w:val="00BC4BBB"/>
    <w:rsid w:val="00BD1B15"/>
    <w:rsid w:val="00BE7BF1"/>
    <w:rsid w:val="00BF1E56"/>
    <w:rsid w:val="00BF5C28"/>
    <w:rsid w:val="00C0168D"/>
    <w:rsid w:val="00C04BDF"/>
    <w:rsid w:val="00C061F2"/>
    <w:rsid w:val="00C13812"/>
    <w:rsid w:val="00C24A68"/>
    <w:rsid w:val="00C3049E"/>
    <w:rsid w:val="00C35CC1"/>
    <w:rsid w:val="00C431F6"/>
    <w:rsid w:val="00C512C4"/>
    <w:rsid w:val="00C9019E"/>
    <w:rsid w:val="00CB6016"/>
    <w:rsid w:val="00CC5AFA"/>
    <w:rsid w:val="00CD62D3"/>
    <w:rsid w:val="00CF5141"/>
    <w:rsid w:val="00D1181D"/>
    <w:rsid w:val="00D31D3A"/>
    <w:rsid w:val="00D41494"/>
    <w:rsid w:val="00D44408"/>
    <w:rsid w:val="00D52411"/>
    <w:rsid w:val="00D53663"/>
    <w:rsid w:val="00D627AE"/>
    <w:rsid w:val="00D644CB"/>
    <w:rsid w:val="00D76079"/>
    <w:rsid w:val="00D81E02"/>
    <w:rsid w:val="00D86780"/>
    <w:rsid w:val="00DA0F0C"/>
    <w:rsid w:val="00DA37B1"/>
    <w:rsid w:val="00DA679A"/>
    <w:rsid w:val="00DB2749"/>
    <w:rsid w:val="00DC01BF"/>
    <w:rsid w:val="00DD6A6D"/>
    <w:rsid w:val="00DE4DB9"/>
    <w:rsid w:val="00E109C9"/>
    <w:rsid w:val="00E136F6"/>
    <w:rsid w:val="00E2796A"/>
    <w:rsid w:val="00E27BBE"/>
    <w:rsid w:val="00E37A88"/>
    <w:rsid w:val="00E50A55"/>
    <w:rsid w:val="00E52FB4"/>
    <w:rsid w:val="00E555F4"/>
    <w:rsid w:val="00E6124C"/>
    <w:rsid w:val="00E80B60"/>
    <w:rsid w:val="00E913C4"/>
    <w:rsid w:val="00EA0F69"/>
    <w:rsid w:val="00EA12D1"/>
    <w:rsid w:val="00EB7CD7"/>
    <w:rsid w:val="00EE38F8"/>
    <w:rsid w:val="00EE71D2"/>
    <w:rsid w:val="00F06D80"/>
    <w:rsid w:val="00F10E3B"/>
    <w:rsid w:val="00F12C20"/>
    <w:rsid w:val="00F13554"/>
    <w:rsid w:val="00F21562"/>
    <w:rsid w:val="00F23429"/>
    <w:rsid w:val="00F52FEE"/>
    <w:rsid w:val="00F625D0"/>
    <w:rsid w:val="00F6784C"/>
    <w:rsid w:val="00F85042"/>
    <w:rsid w:val="00F91EB5"/>
    <w:rsid w:val="00FF1847"/>
    <w:rsid w:val="00FF4138"/>
    <w:rsid w:val="00FF5D9B"/>
    <w:rsid w:val="00FF6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1051AA"/>
  <w15:docId w15:val="{4E07CF58-7A4D-4607-B3DE-47B962E31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8F8"/>
  </w:style>
  <w:style w:type="paragraph" w:styleId="Heading1">
    <w:name w:val="heading 1"/>
    <w:basedOn w:val="Normal"/>
    <w:next w:val="Normal"/>
    <w:link w:val="Heading1Char"/>
    <w:uiPriority w:val="9"/>
    <w:qFormat/>
    <w:rsid w:val="00B839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9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1E56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575"/>
    <w:pPr>
      <w:ind w:left="720"/>
      <w:contextualSpacing/>
    </w:pPr>
  </w:style>
  <w:style w:type="table" w:styleId="TableGrid">
    <w:name w:val="Table Grid"/>
    <w:basedOn w:val="TableNormal"/>
    <w:uiPriority w:val="39"/>
    <w:rsid w:val="00870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839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39D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867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6780"/>
  </w:style>
  <w:style w:type="paragraph" w:styleId="Footer">
    <w:name w:val="footer"/>
    <w:basedOn w:val="Normal"/>
    <w:link w:val="FooterChar"/>
    <w:uiPriority w:val="99"/>
    <w:unhideWhenUsed/>
    <w:rsid w:val="00D867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6780"/>
  </w:style>
  <w:style w:type="paragraph" w:styleId="Title">
    <w:name w:val="Title"/>
    <w:basedOn w:val="Normal"/>
    <w:next w:val="Normal"/>
    <w:link w:val="TitleChar"/>
    <w:uiPriority w:val="10"/>
    <w:qFormat/>
    <w:rsid w:val="009926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6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97D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D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D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D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D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D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D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F1E5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Revision">
    <w:name w:val="Revision"/>
    <w:hidden/>
    <w:uiPriority w:val="99"/>
    <w:semiHidden/>
    <w:rsid w:val="00862C32"/>
  </w:style>
  <w:style w:type="character" w:styleId="Hyperlink">
    <w:name w:val="Hyperlink"/>
    <w:basedOn w:val="DefaultParagraphFont"/>
    <w:uiPriority w:val="99"/>
    <w:unhideWhenUsed/>
    <w:rsid w:val="009046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4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ecutiveofficer@mtburdettfoundation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9FB05-FFFF-4C14-9559-05A96515B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at</Company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a McIntyre</dc:creator>
  <cp:lastModifiedBy>Ashleigh Thurn</cp:lastModifiedBy>
  <cp:revision>6</cp:revision>
  <cp:lastPrinted>2022-02-15T08:12:00Z</cp:lastPrinted>
  <dcterms:created xsi:type="dcterms:W3CDTF">2022-02-15T08:09:00Z</dcterms:created>
  <dcterms:modified xsi:type="dcterms:W3CDTF">2022-09-13T08:21:00Z</dcterms:modified>
</cp:coreProperties>
</file>